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8350B" w14:textId="3A9AAEF8" w:rsidR="0063708B" w:rsidRDefault="00C71BEE">
      <w:pPr>
        <w:pStyle w:val="Title"/>
      </w:pPr>
      <w:r>
        <w:t>GV918 - Week 0</w:t>
      </w:r>
      <w:r w:rsidR="00240520">
        <w:t>5</w:t>
      </w:r>
      <w:r>
        <w:t xml:space="preserve"> Class</w:t>
      </w:r>
    </w:p>
    <w:p w14:paraId="2077B1B4" w14:textId="77777777" w:rsidR="0063708B" w:rsidRDefault="00C71BEE">
      <w:pPr>
        <w:pStyle w:val="Author"/>
      </w:pPr>
      <w:r>
        <w:t>Akitaka Matsuo</w:t>
      </w:r>
    </w:p>
    <w:p w14:paraId="2AE8FD8A" w14:textId="7E5D532A" w:rsidR="0063708B" w:rsidRDefault="003145D6">
      <w:pPr>
        <w:pStyle w:val="Date"/>
      </w:pPr>
      <w:r>
        <w:t>1</w:t>
      </w:r>
      <w:r w:rsidR="00C71BEE">
        <w:t>/</w:t>
      </w:r>
      <w:r w:rsidR="00240520">
        <w:t>11</w:t>
      </w:r>
      <w:r w:rsidR="00C71BEE">
        <w:t>/202</w:t>
      </w:r>
      <w:r>
        <w:t>3</w:t>
      </w:r>
    </w:p>
    <w:p w14:paraId="475364FC" w14:textId="77777777" w:rsidR="0063708B" w:rsidRDefault="00C71BEE">
      <w:pPr>
        <w:pStyle w:val="Heading2"/>
      </w:pPr>
      <w:bookmarkStart w:id="0" w:name="class-exercise"/>
      <w:r>
        <w:t>Class Exercise</w:t>
      </w:r>
      <w:bookmarkEnd w:id="0"/>
    </w:p>
    <w:p w14:paraId="6555E6D2" w14:textId="77777777" w:rsidR="0063708B" w:rsidRDefault="00C71BEE">
      <w:pPr>
        <w:pStyle w:val="Heading3"/>
      </w:pPr>
      <w:bookmarkStart w:id="1" w:name="contents"/>
      <w:r>
        <w:t>Contents</w:t>
      </w:r>
      <w:bookmarkEnd w:id="1"/>
    </w:p>
    <w:p w14:paraId="2B84E6E0" w14:textId="77777777" w:rsidR="0063708B" w:rsidRDefault="00C71BEE">
      <w:pPr>
        <w:pStyle w:val="Compact"/>
        <w:numPr>
          <w:ilvl w:val="0"/>
          <w:numId w:val="2"/>
        </w:numPr>
      </w:pPr>
      <w:r>
        <w:t>Launch EC2 instances</w:t>
      </w:r>
    </w:p>
    <w:p w14:paraId="2499D806" w14:textId="77777777" w:rsidR="0063708B" w:rsidRDefault="00C71BEE">
      <w:pPr>
        <w:pStyle w:val="Compact"/>
        <w:numPr>
          <w:ilvl w:val="0"/>
          <w:numId w:val="2"/>
        </w:numPr>
      </w:pPr>
      <w:r>
        <w:t>Work with EC2</w:t>
      </w:r>
    </w:p>
    <w:p w14:paraId="6EE6967E" w14:textId="7387A418" w:rsidR="0063708B" w:rsidRDefault="00C71BEE">
      <w:pPr>
        <w:pStyle w:val="Compact"/>
        <w:numPr>
          <w:ilvl w:val="1"/>
          <w:numId w:val="3"/>
        </w:numPr>
      </w:pPr>
      <w:r>
        <w:t xml:space="preserve">Python and </w:t>
      </w:r>
      <w:proofErr w:type="spellStart"/>
      <w:r>
        <w:t>Jupyter</w:t>
      </w:r>
      <w:proofErr w:type="spellEnd"/>
      <w:r>
        <w:t xml:space="preserve"> Notebook</w:t>
      </w:r>
    </w:p>
    <w:p w14:paraId="35AF21C2" w14:textId="001586AC" w:rsidR="00B33417" w:rsidRDefault="00B33417" w:rsidP="00E513AA">
      <w:pPr>
        <w:pStyle w:val="Compact"/>
        <w:numPr>
          <w:ilvl w:val="1"/>
          <w:numId w:val="3"/>
        </w:numPr>
      </w:pPr>
      <w:proofErr w:type="gramStart"/>
      <w:r>
        <w:t>Web-server</w:t>
      </w:r>
      <w:proofErr w:type="gramEnd"/>
    </w:p>
    <w:p w14:paraId="1F2847DA" w14:textId="54DC3333" w:rsidR="0063708B" w:rsidRDefault="00C71BEE">
      <w:pPr>
        <w:pStyle w:val="Compact"/>
        <w:numPr>
          <w:ilvl w:val="0"/>
          <w:numId w:val="2"/>
        </w:numPr>
      </w:pPr>
      <w:r>
        <w:t>Work with S3</w:t>
      </w:r>
      <w:r w:rsidR="00D95ED0">
        <w:t xml:space="preserve"> </w:t>
      </w:r>
    </w:p>
    <w:p w14:paraId="1EA506A5" w14:textId="489E5950" w:rsidR="00B33417" w:rsidRDefault="00B33417">
      <w:pPr>
        <w:pStyle w:val="Compact"/>
        <w:numPr>
          <w:ilvl w:val="0"/>
          <w:numId w:val="2"/>
        </w:numPr>
      </w:pPr>
      <w:r>
        <w:t>(Try RStudio Server)</w:t>
      </w:r>
    </w:p>
    <w:p w14:paraId="67593535" w14:textId="77777777" w:rsidR="0063708B" w:rsidRDefault="00C71BEE">
      <w:pPr>
        <w:pStyle w:val="Heading3"/>
      </w:pPr>
      <w:bookmarkStart w:id="2" w:name="go-to-aws-console"/>
      <w:r>
        <w:t>0. Go to AWS console</w:t>
      </w:r>
      <w:bookmarkEnd w:id="2"/>
    </w:p>
    <w:p w14:paraId="645B293D" w14:textId="52A608C5" w:rsidR="0063708B" w:rsidRDefault="00C71BEE">
      <w:pPr>
        <w:pStyle w:val="Compact"/>
        <w:numPr>
          <w:ilvl w:val="0"/>
          <w:numId w:val="4"/>
        </w:numPr>
      </w:pPr>
      <w:r>
        <w:t xml:space="preserve">Go to AWS </w:t>
      </w:r>
      <w:r w:rsidR="00D95ED0">
        <w:t>Academy</w:t>
      </w:r>
      <w:r>
        <w:t xml:space="preserve"> Login </w:t>
      </w:r>
      <w:hyperlink r:id="rId7" w:history="1">
        <w:r w:rsidR="00D95ED0" w:rsidRPr="00CA554E">
          <w:rPr>
            <w:rStyle w:val="Hyperlink"/>
          </w:rPr>
          <w:t>https://awsacademy.instructure.com/login/canvas</w:t>
        </w:r>
      </w:hyperlink>
      <w:r w:rsidR="00D95ED0">
        <w:t xml:space="preserve"> </w:t>
      </w:r>
    </w:p>
    <w:p w14:paraId="1849F416" w14:textId="63467086" w:rsidR="0063708B" w:rsidRDefault="00C71BEE">
      <w:pPr>
        <w:pStyle w:val="Compact"/>
        <w:numPr>
          <w:ilvl w:val="0"/>
          <w:numId w:val="4"/>
        </w:numPr>
      </w:pPr>
      <w:r>
        <w:t xml:space="preserve">Go to </w:t>
      </w:r>
      <w:r w:rsidR="00D95ED0">
        <w:t>AWS Academy Learner Lab</w:t>
      </w:r>
    </w:p>
    <w:p w14:paraId="2057B094" w14:textId="579103D0" w:rsidR="00D95ED0" w:rsidRDefault="00D95ED0">
      <w:pPr>
        <w:pStyle w:val="Compact"/>
        <w:numPr>
          <w:ilvl w:val="0"/>
          <w:numId w:val="4"/>
        </w:numPr>
      </w:pPr>
      <w:r>
        <w:t>Go to Module -&gt; “</w:t>
      </w:r>
      <w:r w:rsidRPr="00D95ED0">
        <w:t>Learner Lab - Foundational Services</w:t>
      </w:r>
      <w:r>
        <w:t xml:space="preserve">” </w:t>
      </w:r>
    </w:p>
    <w:p w14:paraId="714C1D00" w14:textId="72E0BCFB" w:rsidR="00D95ED0" w:rsidRDefault="00D95ED0">
      <w:pPr>
        <w:pStyle w:val="Compact"/>
        <w:numPr>
          <w:ilvl w:val="0"/>
          <w:numId w:val="4"/>
        </w:numPr>
      </w:pPr>
      <w:r>
        <w:t>Click Start Lab (and wait)</w:t>
      </w:r>
    </w:p>
    <w:p w14:paraId="6825AB2F" w14:textId="3DA91E77" w:rsidR="0063708B" w:rsidRDefault="00C71BEE">
      <w:pPr>
        <w:pStyle w:val="Compact"/>
        <w:numPr>
          <w:ilvl w:val="0"/>
          <w:numId w:val="4"/>
        </w:numPr>
      </w:pPr>
      <w:r>
        <w:t>Open AWS console</w:t>
      </w:r>
      <w:r w:rsidR="00D95ED0">
        <w:t xml:space="preserve"> (Click AWS)</w:t>
      </w:r>
    </w:p>
    <w:p w14:paraId="082516F3" w14:textId="77777777" w:rsidR="0063708B" w:rsidRDefault="00C71BEE">
      <w:pPr>
        <w:pStyle w:val="Heading3"/>
      </w:pPr>
      <w:bookmarkStart w:id="3" w:name="create-an-ec2-instance"/>
      <w:r>
        <w:t>1. Create an EC2 instance</w:t>
      </w:r>
      <w:bookmarkEnd w:id="3"/>
    </w:p>
    <w:p w14:paraId="11EE18D6" w14:textId="77777777" w:rsidR="0063708B" w:rsidRDefault="00C71BEE">
      <w:pPr>
        <w:pStyle w:val="FirstParagraph"/>
      </w:pPr>
      <w:r>
        <w:t>Now we create an EC2 instance</w:t>
      </w:r>
    </w:p>
    <w:p w14:paraId="763B71D3" w14:textId="77777777" w:rsidR="0063708B" w:rsidRDefault="00C71BEE">
      <w:pPr>
        <w:pStyle w:val="Compact"/>
        <w:numPr>
          <w:ilvl w:val="0"/>
          <w:numId w:val="5"/>
        </w:numPr>
      </w:pPr>
      <w:r>
        <w:t>Go to EC2 dashboard</w:t>
      </w:r>
    </w:p>
    <w:p w14:paraId="618AB2AC" w14:textId="22D13DD4" w:rsidR="0063708B" w:rsidRDefault="00C71BEE">
      <w:pPr>
        <w:pStyle w:val="Compact"/>
        <w:numPr>
          <w:ilvl w:val="0"/>
          <w:numId w:val="5"/>
        </w:numPr>
      </w:pPr>
      <w:r>
        <w:t>Select region (</w:t>
      </w:r>
      <w:r w:rsidR="00D95ED0">
        <w:t xml:space="preserve">N. Virginia </w:t>
      </w:r>
      <w:r>
        <w:t>US-</w:t>
      </w:r>
      <w:r w:rsidR="00D95ED0">
        <w:t>East</w:t>
      </w:r>
      <w:r>
        <w:t>-1)</w:t>
      </w:r>
    </w:p>
    <w:p w14:paraId="20F5569D" w14:textId="77777777" w:rsidR="0063708B" w:rsidRDefault="00C71BEE">
      <w:pPr>
        <w:pStyle w:val="Compact"/>
        <w:numPr>
          <w:ilvl w:val="0"/>
          <w:numId w:val="5"/>
        </w:numPr>
      </w:pPr>
      <w:r>
        <w:t>Select “Launch Instance”</w:t>
      </w:r>
    </w:p>
    <w:p w14:paraId="7F088E9C" w14:textId="77777777" w:rsidR="0063708B" w:rsidRDefault="00C71BEE">
      <w:pPr>
        <w:pStyle w:val="Compact"/>
        <w:numPr>
          <w:ilvl w:val="0"/>
          <w:numId w:val="5"/>
        </w:numPr>
      </w:pPr>
      <w:r>
        <w:t>Configure the instance</w:t>
      </w:r>
    </w:p>
    <w:p w14:paraId="0654051D" w14:textId="77777777" w:rsidR="0063708B" w:rsidRDefault="00C71BEE">
      <w:pPr>
        <w:pStyle w:val="Compact"/>
        <w:numPr>
          <w:ilvl w:val="1"/>
          <w:numId w:val="6"/>
        </w:numPr>
      </w:pPr>
      <w:r>
        <w:t>AMI: Amazon Linux 2 AMI</w:t>
      </w:r>
    </w:p>
    <w:p w14:paraId="6054E88C" w14:textId="76AD5D62" w:rsidR="0063708B" w:rsidRDefault="00C71BEE">
      <w:pPr>
        <w:pStyle w:val="Compact"/>
        <w:numPr>
          <w:ilvl w:val="1"/>
          <w:numId w:val="6"/>
        </w:numPr>
      </w:pPr>
      <w:r>
        <w:t>Instance Type: t</w:t>
      </w:r>
      <w:proofErr w:type="gramStart"/>
      <w:r w:rsidR="00D95ED0">
        <w:t>3.large</w:t>
      </w:r>
      <w:proofErr w:type="gramEnd"/>
    </w:p>
    <w:p w14:paraId="68F6612D" w14:textId="70A68A8C" w:rsidR="00610212" w:rsidRDefault="00610212">
      <w:pPr>
        <w:pStyle w:val="Compact"/>
        <w:numPr>
          <w:ilvl w:val="1"/>
          <w:numId w:val="6"/>
        </w:numPr>
      </w:pPr>
      <w:r>
        <w:t>Key pair</w:t>
      </w:r>
    </w:p>
    <w:p w14:paraId="401E0E60" w14:textId="3A7A6D55" w:rsidR="00610212" w:rsidRDefault="00610212" w:rsidP="00610212">
      <w:pPr>
        <w:pStyle w:val="Compact"/>
        <w:numPr>
          <w:ilvl w:val="2"/>
          <w:numId w:val="6"/>
        </w:numPr>
      </w:pPr>
      <w:proofErr w:type="spellStart"/>
      <w:r>
        <w:t>vockey</w:t>
      </w:r>
      <w:proofErr w:type="spellEnd"/>
    </w:p>
    <w:p w14:paraId="346A39D9" w14:textId="39AACFE5" w:rsidR="0063708B" w:rsidRDefault="00C71BEE">
      <w:pPr>
        <w:pStyle w:val="Compact"/>
        <w:numPr>
          <w:ilvl w:val="1"/>
          <w:numId w:val="6"/>
        </w:numPr>
      </w:pPr>
      <w:r>
        <w:t>Storage: 20GB</w:t>
      </w:r>
    </w:p>
    <w:p w14:paraId="6A39FE64" w14:textId="77777777" w:rsidR="0063708B" w:rsidRDefault="00C71BEE">
      <w:pPr>
        <w:pStyle w:val="Compact"/>
        <w:numPr>
          <w:ilvl w:val="1"/>
          <w:numId w:val="6"/>
        </w:numPr>
      </w:pPr>
      <w:r>
        <w:t>Tags:</w:t>
      </w:r>
    </w:p>
    <w:p w14:paraId="4DE123E2" w14:textId="77777777" w:rsidR="0063708B" w:rsidRDefault="00C71BEE">
      <w:pPr>
        <w:pStyle w:val="Compact"/>
        <w:numPr>
          <w:ilvl w:val="2"/>
          <w:numId w:val="7"/>
        </w:numPr>
      </w:pPr>
      <w:r>
        <w:t>Key: Name</w:t>
      </w:r>
    </w:p>
    <w:p w14:paraId="512A81F9" w14:textId="77777777" w:rsidR="0063708B" w:rsidRDefault="00C71BEE">
      <w:pPr>
        <w:pStyle w:val="Compact"/>
        <w:numPr>
          <w:ilvl w:val="2"/>
          <w:numId w:val="7"/>
        </w:numPr>
      </w:pPr>
      <w:r>
        <w:t>Value: GV918-yourname</w:t>
      </w:r>
    </w:p>
    <w:p w14:paraId="66C9045F" w14:textId="77777777" w:rsidR="0063708B" w:rsidRDefault="00C71BEE">
      <w:pPr>
        <w:pStyle w:val="Compact"/>
        <w:numPr>
          <w:ilvl w:val="1"/>
          <w:numId w:val="6"/>
        </w:numPr>
      </w:pPr>
      <w:r>
        <w:t>Security Group:</w:t>
      </w:r>
    </w:p>
    <w:p w14:paraId="48B9A553" w14:textId="77777777" w:rsidR="0063708B" w:rsidRDefault="00C71BEE">
      <w:pPr>
        <w:pStyle w:val="Compact"/>
        <w:numPr>
          <w:ilvl w:val="2"/>
          <w:numId w:val="8"/>
        </w:numPr>
      </w:pPr>
      <w:r>
        <w:t>Name: GV918-secgroup</w:t>
      </w:r>
    </w:p>
    <w:p w14:paraId="150841D0" w14:textId="77777777" w:rsidR="0063708B" w:rsidRDefault="00C71BEE">
      <w:pPr>
        <w:pStyle w:val="Compact"/>
        <w:numPr>
          <w:ilvl w:val="2"/>
          <w:numId w:val="8"/>
        </w:numPr>
      </w:pPr>
      <w:r>
        <w:t>Description: GV918-secgroup</w:t>
      </w:r>
    </w:p>
    <w:p w14:paraId="78D1882C" w14:textId="77777777" w:rsidR="0063708B" w:rsidRDefault="00C71BEE">
      <w:pPr>
        <w:pStyle w:val="Compact"/>
        <w:numPr>
          <w:ilvl w:val="2"/>
          <w:numId w:val="8"/>
        </w:numPr>
      </w:pPr>
      <w:r>
        <w:lastRenderedPageBreak/>
        <w:t>Add rule: HTTP (from your IP or anywhere)</w:t>
      </w:r>
    </w:p>
    <w:p w14:paraId="1962085B" w14:textId="77777777" w:rsidR="0063708B" w:rsidRDefault="00C71BEE">
      <w:pPr>
        <w:pStyle w:val="Compact"/>
        <w:numPr>
          <w:ilvl w:val="2"/>
          <w:numId w:val="8"/>
        </w:numPr>
      </w:pPr>
      <w:r>
        <w:t>Add rule: Custom, Port 8888 (from your IP or anywhere)</w:t>
      </w:r>
    </w:p>
    <w:p w14:paraId="60E75503" w14:textId="587B2E83" w:rsidR="0063708B" w:rsidRDefault="00C71BEE">
      <w:pPr>
        <w:pStyle w:val="Compact"/>
        <w:numPr>
          <w:ilvl w:val="2"/>
          <w:numId w:val="8"/>
        </w:numPr>
      </w:pPr>
      <w:r>
        <w:t xml:space="preserve">Modify rule: </w:t>
      </w:r>
      <w:r w:rsidR="00D95ED0">
        <w:t>Source</w:t>
      </w:r>
      <w:r>
        <w:t xml:space="preserve"> (for your IP or anywhere)</w:t>
      </w:r>
    </w:p>
    <w:p w14:paraId="344AE2A4" w14:textId="3C26AC40" w:rsidR="0063708B" w:rsidRDefault="00C71BEE" w:rsidP="00610212">
      <w:pPr>
        <w:pStyle w:val="Compact"/>
        <w:numPr>
          <w:ilvl w:val="0"/>
          <w:numId w:val="9"/>
        </w:numPr>
      </w:pPr>
      <w:r>
        <w:t>Click “Launch</w:t>
      </w:r>
      <w:r w:rsidR="00610212">
        <w:t xml:space="preserve"> instance</w:t>
      </w:r>
      <w:r>
        <w:t>”</w:t>
      </w:r>
      <w:r w:rsidR="00610212">
        <w:t xml:space="preserve"> (on the right)</w:t>
      </w:r>
    </w:p>
    <w:p w14:paraId="32AAD5DD" w14:textId="5C49B631" w:rsidR="00610212" w:rsidRDefault="00610212" w:rsidP="00610212">
      <w:pPr>
        <w:pStyle w:val="Compact"/>
      </w:pPr>
    </w:p>
    <w:p w14:paraId="12DF5317" w14:textId="77777777" w:rsidR="00610212" w:rsidRDefault="00610212" w:rsidP="00610212">
      <w:pPr>
        <w:pStyle w:val="Compact"/>
      </w:pPr>
    </w:p>
    <w:p w14:paraId="53EEFD38" w14:textId="1D36ADCA" w:rsidR="00C9560F" w:rsidRDefault="00C71BEE" w:rsidP="00C9560F">
      <w:pPr>
        <w:pStyle w:val="Heading3"/>
      </w:pPr>
      <w:bookmarkStart w:id="4" w:name="connect-to-your-ec2-instance"/>
      <w:r>
        <w:t>2. Connect to your EC2 instance</w:t>
      </w:r>
      <w:bookmarkEnd w:id="4"/>
    </w:p>
    <w:p w14:paraId="52A11B58" w14:textId="71243294" w:rsidR="00C9560F" w:rsidRPr="00C9560F" w:rsidRDefault="00C9560F" w:rsidP="00C9560F">
      <w:pPr>
        <w:pStyle w:val="Heading4"/>
      </w:pPr>
      <w:r>
        <w:t xml:space="preserve">Get </w:t>
      </w:r>
      <w:proofErr w:type="spellStart"/>
      <w:r>
        <w:t>pem</w:t>
      </w:r>
      <w:proofErr w:type="spellEnd"/>
      <w:r>
        <w:t xml:space="preserve"> file</w:t>
      </w:r>
      <w:r w:rsidR="00610212">
        <w:t xml:space="preserve"> (optional)</w:t>
      </w:r>
    </w:p>
    <w:p w14:paraId="05ED7999" w14:textId="26BB57C1" w:rsidR="00C9560F" w:rsidRDefault="00C9560F" w:rsidP="00C9560F">
      <w:pPr>
        <w:pStyle w:val="Heading4"/>
      </w:pPr>
      <w:r>
        <w:t>Find address of EC2 instance</w:t>
      </w:r>
    </w:p>
    <w:p w14:paraId="5518FA51" w14:textId="07AE972B" w:rsidR="0063708B" w:rsidRDefault="00C71BEE" w:rsidP="00D97224">
      <w:pPr>
        <w:pStyle w:val="Compact"/>
        <w:numPr>
          <w:ilvl w:val="0"/>
          <w:numId w:val="44"/>
        </w:numPr>
      </w:pPr>
      <w:r>
        <w:t>Go to EC2 console</w:t>
      </w:r>
    </w:p>
    <w:p w14:paraId="3A47CFB7" w14:textId="77777777" w:rsidR="0063708B" w:rsidRDefault="00C71BEE" w:rsidP="00D97224">
      <w:pPr>
        <w:pStyle w:val="Compact"/>
        <w:numPr>
          <w:ilvl w:val="0"/>
          <w:numId w:val="44"/>
        </w:numPr>
      </w:pPr>
      <w:r>
        <w:t>Select “Instances” on the list</w:t>
      </w:r>
    </w:p>
    <w:p w14:paraId="6FF87499" w14:textId="77777777" w:rsidR="0063708B" w:rsidRDefault="00C71BEE" w:rsidP="00D97224">
      <w:pPr>
        <w:pStyle w:val="Compact"/>
        <w:numPr>
          <w:ilvl w:val="0"/>
          <w:numId w:val="44"/>
        </w:numPr>
      </w:pPr>
      <w:r>
        <w:t>Check your instance state</w:t>
      </w:r>
    </w:p>
    <w:p w14:paraId="299DF89C" w14:textId="77777777" w:rsidR="0063708B" w:rsidRDefault="00C71BEE" w:rsidP="00D97224">
      <w:pPr>
        <w:pStyle w:val="Compact"/>
        <w:numPr>
          <w:ilvl w:val="0"/>
          <w:numId w:val="44"/>
        </w:numPr>
      </w:pPr>
      <w:r>
        <w:t>Copy “Public DNS value” and paste it to somewhere</w:t>
      </w:r>
    </w:p>
    <w:p w14:paraId="2C574939" w14:textId="77777777" w:rsidR="0063708B" w:rsidRDefault="00C71BEE">
      <w:pPr>
        <w:pStyle w:val="Compact"/>
        <w:numPr>
          <w:ilvl w:val="1"/>
          <w:numId w:val="12"/>
        </w:numPr>
      </w:pPr>
      <w:r>
        <w:t>the value should look like: ec2-##-##-##-##.compute-1.amazonaws.com</w:t>
      </w:r>
    </w:p>
    <w:p w14:paraId="40456FF0" w14:textId="3FC74ACC" w:rsidR="00610212" w:rsidRDefault="00610212" w:rsidP="00610212">
      <w:pPr>
        <w:pStyle w:val="Heading4"/>
      </w:pPr>
      <w:bookmarkStart w:id="5" w:name="log-in-to-the-instance"/>
      <w:r>
        <w:t>Log in to the instance (from Learner lab page)</w:t>
      </w:r>
    </w:p>
    <w:p w14:paraId="57BD6BE5" w14:textId="761F66DD" w:rsidR="00610212" w:rsidRDefault="00610212" w:rsidP="00E85E8B">
      <w:pPr>
        <w:pStyle w:val="Compact"/>
        <w:numPr>
          <w:ilvl w:val="0"/>
          <w:numId w:val="13"/>
        </w:numPr>
      </w:pPr>
      <w:r>
        <w:t xml:space="preserve">Go back to AWS academy page </w:t>
      </w:r>
    </w:p>
    <w:p w14:paraId="2DBA11E4" w14:textId="306750FE" w:rsidR="00610212" w:rsidRDefault="00610212" w:rsidP="00E85E8B">
      <w:pPr>
        <w:pStyle w:val="Compact"/>
        <w:numPr>
          <w:ilvl w:val="0"/>
          <w:numId w:val="13"/>
        </w:numPr>
      </w:pPr>
      <w:r>
        <w:t xml:space="preserve">Open Learner Lab </w:t>
      </w:r>
    </w:p>
    <w:p w14:paraId="033D736B" w14:textId="77777777" w:rsidR="00610212" w:rsidRDefault="00610212" w:rsidP="00610212">
      <w:pPr>
        <w:pStyle w:val="Compact"/>
        <w:numPr>
          <w:ilvl w:val="0"/>
          <w:numId w:val="13"/>
        </w:numPr>
      </w:pPr>
      <w:r>
        <w:t xml:space="preserve">Log in your EC2 instance via </w:t>
      </w:r>
      <w:proofErr w:type="spellStart"/>
      <w:r>
        <w:t>ssh</w:t>
      </w:r>
      <w:proofErr w:type="spellEnd"/>
    </w:p>
    <w:p w14:paraId="67817735" w14:textId="1C90E82F" w:rsidR="00610212" w:rsidRDefault="00610212" w:rsidP="00610212">
      <w:pPr>
        <w:pStyle w:val="Compact"/>
        <w:numPr>
          <w:ilvl w:val="1"/>
          <w:numId w:val="16"/>
        </w:numPr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absuser.pem</w:t>
      </w:r>
      <w:proofErr w:type="spellEnd"/>
      <w:r>
        <w:rPr>
          <w:rStyle w:val="VerbatimChar"/>
        </w:rPr>
        <w:t xml:space="preserve"> ec2-user@ec2-##-##-##-##.compute-1.amazonaws.com</w:t>
      </w:r>
    </w:p>
    <w:p w14:paraId="6CC713F4" w14:textId="77777777" w:rsidR="00610212" w:rsidRDefault="00610212" w:rsidP="00610212">
      <w:pPr>
        <w:pStyle w:val="Compact"/>
        <w:numPr>
          <w:ilvl w:val="1"/>
          <w:numId w:val="16"/>
        </w:numPr>
      </w:pPr>
      <w:r>
        <w:t xml:space="preserve">say </w:t>
      </w:r>
      <w:r>
        <w:rPr>
          <w:i/>
        </w:rPr>
        <w:t>yes</w:t>
      </w:r>
      <w:r>
        <w:t xml:space="preserve"> to everything</w:t>
      </w:r>
    </w:p>
    <w:p w14:paraId="069AFF36" w14:textId="2C557778" w:rsidR="00610212" w:rsidRDefault="00610212" w:rsidP="00610212">
      <w:pPr>
        <w:pStyle w:val="Compact"/>
        <w:numPr>
          <w:ilvl w:val="0"/>
          <w:numId w:val="13"/>
        </w:numPr>
      </w:pPr>
      <w:r>
        <w:t xml:space="preserve">Your console before “$” now says </w:t>
      </w:r>
      <w:r>
        <w:rPr>
          <w:rStyle w:val="VerbatimChar"/>
        </w:rPr>
        <w:t>[ec2-user@ip-**-**-**-**]</w:t>
      </w:r>
    </w:p>
    <w:p w14:paraId="4FF9E14F" w14:textId="77777777" w:rsidR="00610212" w:rsidRDefault="00610212">
      <w:pPr>
        <w:pStyle w:val="Heading4"/>
      </w:pPr>
    </w:p>
    <w:p w14:paraId="2BA0CD4D" w14:textId="79B28088" w:rsidR="0063708B" w:rsidRDefault="00C71BEE">
      <w:pPr>
        <w:pStyle w:val="Heading4"/>
      </w:pPr>
      <w:r>
        <w:t>Log in to the instance</w:t>
      </w:r>
      <w:bookmarkEnd w:id="5"/>
      <w:r w:rsidR="00610212">
        <w:t xml:space="preserve"> (from </w:t>
      </w:r>
      <w:r w:rsidR="00610212" w:rsidRPr="00610212">
        <w:rPr>
          <w:b/>
          <w:bCs w:val="0"/>
        </w:rPr>
        <w:t>Terminal</w:t>
      </w:r>
      <w:r w:rsidR="00610212">
        <w:t>)</w:t>
      </w:r>
    </w:p>
    <w:p w14:paraId="3A973BAA" w14:textId="77777777" w:rsidR="00610212" w:rsidRDefault="00610212" w:rsidP="00610212">
      <w:pPr>
        <w:pStyle w:val="Compact"/>
        <w:numPr>
          <w:ilvl w:val="0"/>
          <w:numId w:val="13"/>
        </w:numPr>
      </w:pPr>
      <w:r>
        <w:t xml:space="preserve">Go back to AWS academy page </w:t>
      </w:r>
    </w:p>
    <w:p w14:paraId="56D8AED1" w14:textId="77777777" w:rsidR="00610212" w:rsidRDefault="00610212" w:rsidP="00610212">
      <w:pPr>
        <w:pStyle w:val="Compact"/>
        <w:numPr>
          <w:ilvl w:val="0"/>
          <w:numId w:val="13"/>
        </w:numPr>
      </w:pPr>
      <w:r>
        <w:t>(Click AWS detail)</w:t>
      </w:r>
    </w:p>
    <w:p w14:paraId="51B75B65" w14:textId="77777777" w:rsidR="00610212" w:rsidRDefault="00610212" w:rsidP="00610212">
      <w:pPr>
        <w:pStyle w:val="Compact"/>
        <w:numPr>
          <w:ilvl w:val="0"/>
          <w:numId w:val="13"/>
        </w:numPr>
      </w:pPr>
      <w:r>
        <w:t>Click “Download PEM”</w:t>
      </w:r>
    </w:p>
    <w:p w14:paraId="52F0C249" w14:textId="14B542EB" w:rsidR="0063708B" w:rsidRDefault="00C71BEE">
      <w:pPr>
        <w:pStyle w:val="Compact"/>
        <w:numPr>
          <w:ilvl w:val="0"/>
          <w:numId w:val="13"/>
        </w:numPr>
      </w:pPr>
      <w:r>
        <w:t xml:space="preserve">Open </w:t>
      </w:r>
      <w:r>
        <w:rPr>
          <w:b/>
        </w:rPr>
        <w:t>Terminal</w:t>
      </w:r>
      <w:r>
        <w:t xml:space="preserve"> (or git bash for windows users)</w:t>
      </w:r>
    </w:p>
    <w:p w14:paraId="795A5703" w14:textId="77777777" w:rsidR="0063708B" w:rsidRDefault="00C71BEE">
      <w:pPr>
        <w:pStyle w:val="Compact"/>
        <w:numPr>
          <w:ilvl w:val="0"/>
          <w:numId w:val="13"/>
        </w:numPr>
      </w:pPr>
      <w:r>
        <w:t xml:space="preserve">Change working directory to the folder you have </w:t>
      </w:r>
      <w:r>
        <w:rPr>
          <w:b/>
        </w:rPr>
        <w:t>*.pem</w:t>
      </w:r>
      <w:r>
        <w:t xml:space="preserve"> file</w:t>
      </w:r>
    </w:p>
    <w:p w14:paraId="19C90EE5" w14:textId="77777777" w:rsidR="0063708B" w:rsidRDefault="00C71BEE">
      <w:pPr>
        <w:pStyle w:val="Compact"/>
        <w:numPr>
          <w:ilvl w:val="1"/>
          <w:numId w:val="14"/>
        </w:numPr>
      </w:pPr>
      <w:r>
        <w:rPr>
          <w:rStyle w:val="VerbatimChar"/>
        </w:rPr>
        <w:t>cd /path/to/the/folder</w:t>
      </w:r>
    </w:p>
    <w:p w14:paraId="514D23F5" w14:textId="77777777" w:rsidR="0063708B" w:rsidRDefault="00C71BEE">
      <w:pPr>
        <w:pStyle w:val="Compact"/>
        <w:numPr>
          <w:ilvl w:val="1"/>
          <w:numId w:val="14"/>
        </w:numPr>
      </w:pPr>
      <w:r>
        <w:t xml:space="preserve">in Mac, you can drag and drop the folder into the terminal window after typing </w:t>
      </w:r>
      <w:r>
        <w:rPr>
          <w:rStyle w:val="VerbatimChar"/>
        </w:rPr>
        <w:t>cd</w:t>
      </w:r>
      <w:r>
        <w:t>.</w:t>
      </w:r>
    </w:p>
    <w:p w14:paraId="176953C2" w14:textId="77777777" w:rsidR="0063708B" w:rsidRDefault="00C71BEE">
      <w:pPr>
        <w:pStyle w:val="Compact"/>
        <w:numPr>
          <w:ilvl w:val="0"/>
          <w:numId w:val="13"/>
        </w:numPr>
      </w:pPr>
      <w:r>
        <w:t xml:space="preserve">Change the permission of </w:t>
      </w:r>
      <w:r>
        <w:rPr>
          <w:b/>
        </w:rPr>
        <w:t>*.pem</w:t>
      </w:r>
      <w:r>
        <w:t xml:space="preserve"> file</w:t>
      </w:r>
    </w:p>
    <w:p w14:paraId="66799057" w14:textId="7D92774F" w:rsidR="00610212" w:rsidRDefault="00C71BEE" w:rsidP="00610212">
      <w:pPr>
        <w:pStyle w:val="Compact"/>
        <w:numPr>
          <w:ilvl w:val="1"/>
          <w:numId w:val="15"/>
        </w:numPr>
      </w:pP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400 </w:t>
      </w:r>
      <w:proofErr w:type="spellStart"/>
      <w:r w:rsidR="00D97224">
        <w:rPr>
          <w:rStyle w:val="VerbatimChar"/>
        </w:rPr>
        <w:t>labsuser</w:t>
      </w:r>
      <w:r>
        <w:rPr>
          <w:rStyle w:val="VerbatimChar"/>
        </w:rPr>
        <w:t>.pem</w:t>
      </w:r>
      <w:proofErr w:type="spellEnd"/>
    </w:p>
    <w:p w14:paraId="416C3215" w14:textId="77777777" w:rsidR="0063708B" w:rsidRDefault="00C71BEE">
      <w:pPr>
        <w:pStyle w:val="Compact"/>
        <w:numPr>
          <w:ilvl w:val="0"/>
          <w:numId w:val="13"/>
        </w:numPr>
      </w:pPr>
      <w:r>
        <w:t>Log in your EC2 instance via ssh</w:t>
      </w:r>
    </w:p>
    <w:p w14:paraId="6ECA330E" w14:textId="009685C8" w:rsidR="0063708B" w:rsidRDefault="00C71BEE">
      <w:pPr>
        <w:pStyle w:val="Compact"/>
        <w:numPr>
          <w:ilvl w:val="1"/>
          <w:numId w:val="16"/>
        </w:numPr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</w:t>
      </w:r>
      <w:proofErr w:type="spellStart"/>
      <w:r w:rsidR="00D97224">
        <w:rPr>
          <w:rStyle w:val="VerbatimChar"/>
        </w:rPr>
        <w:t>labsuser.pem</w:t>
      </w:r>
      <w:proofErr w:type="spellEnd"/>
      <w:r>
        <w:rPr>
          <w:rStyle w:val="VerbatimChar"/>
        </w:rPr>
        <w:t xml:space="preserve"> ec2-user@ec2-##-##-##-##.compute-1.amazonaws.com</w:t>
      </w:r>
    </w:p>
    <w:p w14:paraId="5E15A1B6" w14:textId="77777777" w:rsidR="0063708B" w:rsidRDefault="00C71BEE">
      <w:pPr>
        <w:pStyle w:val="Compact"/>
        <w:numPr>
          <w:ilvl w:val="1"/>
          <w:numId w:val="16"/>
        </w:numPr>
      </w:pPr>
      <w:r>
        <w:t xml:space="preserve">say </w:t>
      </w:r>
      <w:r>
        <w:rPr>
          <w:i/>
        </w:rPr>
        <w:t>yes</w:t>
      </w:r>
      <w:r>
        <w:t xml:space="preserve"> to everything</w:t>
      </w:r>
    </w:p>
    <w:p w14:paraId="7EE9A63E" w14:textId="77777777" w:rsidR="0063708B" w:rsidRDefault="00C71BEE">
      <w:pPr>
        <w:pStyle w:val="Compact"/>
        <w:numPr>
          <w:ilvl w:val="0"/>
          <w:numId w:val="13"/>
        </w:numPr>
      </w:pPr>
      <w:r>
        <w:lastRenderedPageBreak/>
        <w:t xml:space="preserve">Your console before “$” now says </w:t>
      </w:r>
      <w:r>
        <w:rPr>
          <w:rStyle w:val="VerbatimChar"/>
        </w:rPr>
        <w:t>[ec2-user@ip-**-**-**-**]</w:t>
      </w:r>
    </w:p>
    <w:p w14:paraId="649BA4A3" w14:textId="77777777" w:rsidR="0063708B" w:rsidRDefault="00C71BEE">
      <w:pPr>
        <w:pStyle w:val="Heading3"/>
      </w:pPr>
      <w:bookmarkStart w:id="6" w:name="install-miniconda"/>
      <w:r>
        <w:t>3. Install Miniconda</w:t>
      </w:r>
      <w:bookmarkEnd w:id="6"/>
    </w:p>
    <w:p w14:paraId="4207F4D4" w14:textId="77777777" w:rsidR="0063708B" w:rsidRDefault="00C71BEE">
      <w:pPr>
        <w:pStyle w:val="FirstParagraph"/>
      </w:pPr>
      <w:r>
        <w:t>Now you install python3 through miniconda installation</w:t>
      </w:r>
    </w:p>
    <w:p w14:paraId="1E84FAF4" w14:textId="76E76C1B" w:rsidR="00DD7DC3" w:rsidRDefault="00DD7DC3" w:rsidP="00AF2488">
      <w:pPr>
        <w:pStyle w:val="Compact"/>
        <w:numPr>
          <w:ilvl w:val="0"/>
          <w:numId w:val="17"/>
        </w:numPr>
      </w:pPr>
      <w:r>
        <w:t xml:space="preserve">Update </w:t>
      </w:r>
      <w:proofErr w:type="spellStart"/>
      <w:r>
        <w:t>linux</w:t>
      </w:r>
      <w:proofErr w:type="spellEnd"/>
      <w:r>
        <w:t xml:space="preserve">: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yum update</w:t>
      </w:r>
    </w:p>
    <w:p w14:paraId="46484D45" w14:textId="45AE6185" w:rsidR="0063708B" w:rsidRDefault="00C71BEE">
      <w:pPr>
        <w:pStyle w:val="Compact"/>
        <w:numPr>
          <w:ilvl w:val="0"/>
          <w:numId w:val="17"/>
        </w:numPr>
      </w:pPr>
      <w:r>
        <w:t>Download installation file</w:t>
      </w:r>
    </w:p>
    <w:p w14:paraId="32A03585" w14:textId="1BA4060C" w:rsidR="00847875" w:rsidRDefault="00C71BEE" w:rsidP="00847875">
      <w:pPr>
        <w:pStyle w:val="Compact"/>
        <w:numPr>
          <w:ilvl w:val="1"/>
          <w:numId w:val="18"/>
        </w:numPr>
      </w:pPr>
      <w:r>
        <w:t xml:space="preserve">In the EC2 console, enter </w:t>
      </w:r>
      <w:proofErr w:type="spellStart"/>
      <w:r>
        <w:rPr>
          <w:rStyle w:val="VerbatimChar"/>
        </w:rPr>
        <w:t>wget</w:t>
      </w:r>
      <w:proofErr w:type="spellEnd"/>
      <w:r>
        <w:rPr>
          <w:rStyle w:val="VerbatimChar"/>
        </w:rPr>
        <w:t xml:space="preserve"> </w:t>
      </w:r>
      <w:r w:rsidR="00A97D98" w:rsidRPr="00A97D98">
        <w:rPr>
          <w:rStyle w:val="VerbatimChar"/>
        </w:rPr>
        <w:t>https://repo.anaconda.com/miniconda/Miniconda3-py38_4.12.0-Linux-x86_64.sh</w:t>
      </w:r>
    </w:p>
    <w:p w14:paraId="1C76C005" w14:textId="7096D718" w:rsidR="00847875" w:rsidRDefault="00C71BEE" w:rsidP="00847875">
      <w:pPr>
        <w:pStyle w:val="Compact"/>
        <w:numPr>
          <w:ilvl w:val="1"/>
          <w:numId w:val="18"/>
        </w:numPr>
      </w:pPr>
      <w:r>
        <w:rPr>
          <w:rStyle w:val="VerbatimChar"/>
        </w:rPr>
        <w:t>bash Miniconda3-</w:t>
      </w:r>
      <w:r w:rsidR="00847875" w:rsidRPr="00847875">
        <w:rPr>
          <w:rStyle w:val="VerbatimChar"/>
        </w:rPr>
        <w:t>py38_4.1</w:t>
      </w:r>
      <w:r w:rsidR="008A4C64">
        <w:rPr>
          <w:rStyle w:val="VerbatimChar"/>
        </w:rPr>
        <w:t>2</w:t>
      </w:r>
      <w:r w:rsidR="00847875" w:rsidRPr="00847875">
        <w:rPr>
          <w:rStyle w:val="VerbatimChar"/>
        </w:rPr>
        <w:t>.</w:t>
      </w:r>
      <w:r w:rsidR="008A4C64">
        <w:rPr>
          <w:rStyle w:val="VerbatimChar"/>
        </w:rPr>
        <w:t>0</w:t>
      </w:r>
      <w:r w:rsidR="00847875" w:rsidRPr="00847875">
        <w:rPr>
          <w:rStyle w:val="VerbatimChar"/>
        </w:rPr>
        <w:t>-Linux-x86_64.sh</w:t>
      </w:r>
      <w:r w:rsidR="00847875">
        <w:t xml:space="preserve"> </w:t>
      </w:r>
    </w:p>
    <w:p w14:paraId="668D38A0" w14:textId="12B14115" w:rsidR="0063708B" w:rsidRDefault="0063708B" w:rsidP="00847875">
      <w:pPr>
        <w:pStyle w:val="Compact"/>
        <w:numPr>
          <w:ilvl w:val="1"/>
          <w:numId w:val="18"/>
        </w:numPr>
      </w:pPr>
    </w:p>
    <w:p w14:paraId="52C22E10" w14:textId="77777777" w:rsidR="0063708B" w:rsidRDefault="00C71BEE">
      <w:pPr>
        <w:pStyle w:val="Compact"/>
        <w:numPr>
          <w:ilvl w:val="1"/>
          <w:numId w:val="19"/>
        </w:numPr>
      </w:pPr>
      <w:r>
        <w:t xml:space="preserve">for the </w:t>
      </w:r>
      <w:proofErr w:type="spellStart"/>
      <w:r>
        <w:t>licence</w:t>
      </w:r>
      <w:proofErr w:type="spellEnd"/>
      <w:r>
        <w:t xml:space="preserve"> screen, press </w:t>
      </w:r>
      <w:r>
        <w:rPr>
          <w:rStyle w:val="VerbatimChar"/>
        </w:rPr>
        <w:t>q</w:t>
      </w:r>
      <w:r>
        <w:t xml:space="preserve"> to proceed</w:t>
      </w:r>
    </w:p>
    <w:p w14:paraId="7E6DF0C7" w14:textId="77777777" w:rsidR="0063708B" w:rsidRDefault="00C71BEE">
      <w:pPr>
        <w:pStyle w:val="Compact"/>
        <w:numPr>
          <w:ilvl w:val="1"/>
          <w:numId w:val="19"/>
        </w:numPr>
      </w:pPr>
      <w:r>
        <w:t>say ‘yes’ to all</w:t>
      </w:r>
    </w:p>
    <w:p w14:paraId="5ABB01BF" w14:textId="77777777" w:rsidR="0063708B" w:rsidRDefault="00C71BEE">
      <w:pPr>
        <w:pStyle w:val="Compact"/>
        <w:numPr>
          <w:ilvl w:val="0"/>
          <w:numId w:val="17"/>
        </w:numPr>
      </w:pPr>
      <w:r>
        <w:t xml:space="preserve">Type </w:t>
      </w:r>
      <w:r>
        <w:rPr>
          <w:rStyle w:val="VerbatimChar"/>
        </w:rPr>
        <w:t>exec bash</w:t>
      </w:r>
      <w:r>
        <w:t xml:space="preserve"> to refresh</w:t>
      </w:r>
    </w:p>
    <w:p w14:paraId="533ED52D" w14:textId="77777777" w:rsidR="0063708B" w:rsidRDefault="00C71BEE">
      <w:pPr>
        <w:pStyle w:val="Compact"/>
        <w:numPr>
          <w:ilvl w:val="0"/>
          <w:numId w:val="17"/>
        </w:numPr>
      </w:pPr>
      <w:r>
        <w:t xml:space="preserve">Type </w:t>
      </w:r>
      <w:r>
        <w:rPr>
          <w:rStyle w:val="VerbatimChar"/>
        </w:rPr>
        <w:t>which python</w:t>
      </w:r>
    </w:p>
    <w:p w14:paraId="2C85028E" w14:textId="77777777" w:rsidR="0063708B" w:rsidRDefault="00C71BEE">
      <w:pPr>
        <w:pStyle w:val="Compact"/>
        <w:numPr>
          <w:ilvl w:val="1"/>
          <w:numId w:val="20"/>
        </w:numPr>
      </w:pPr>
      <w:r>
        <w:t xml:space="preserve">the output should be </w:t>
      </w:r>
      <w:r>
        <w:rPr>
          <w:rStyle w:val="VerbatimChar"/>
        </w:rPr>
        <w:t>~/miniconda3/bin/python</w:t>
      </w:r>
    </w:p>
    <w:p w14:paraId="05BFC7F3" w14:textId="77777777" w:rsidR="0063708B" w:rsidRDefault="00C71BEE">
      <w:pPr>
        <w:pStyle w:val="Heading3"/>
      </w:pPr>
      <w:bookmarkStart w:id="7" w:name="setup-conda-virtual-environment"/>
      <w:r>
        <w:t>4. Setup conda (virtual) environment</w:t>
      </w:r>
      <w:bookmarkEnd w:id="7"/>
    </w:p>
    <w:p w14:paraId="296657E5" w14:textId="77777777" w:rsidR="0063708B" w:rsidRDefault="00C71BEE">
      <w:pPr>
        <w:pStyle w:val="Compact"/>
        <w:numPr>
          <w:ilvl w:val="0"/>
          <w:numId w:val="21"/>
        </w:numPr>
      </w:pPr>
      <w:r>
        <w:t xml:space="preserve">Type </w:t>
      </w:r>
      <w:r>
        <w:rPr>
          <w:rStyle w:val="VerbatimChar"/>
        </w:rPr>
        <w:t>conda create -n gv918</w:t>
      </w:r>
    </w:p>
    <w:p w14:paraId="5646C2E2" w14:textId="77777777" w:rsidR="0063708B" w:rsidRDefault="00C71BEE">
      <w:pPr>
        <w:pStyle w:val="Compact"/>
        <w:numPr>
          <w:ilvl w:val="0"/>
          <w:numId w:val="21"/>
        </w:numPr>
      </w:pPr>
      <w:r>
        <w:t xml:space="preserve">Type </w:t>
      </w:r>
      <w:r>
        <w:rPr>
          <w:rStyle w:val="VerbatimChar"/>
        </w:rPr>
        <w:t>conda activate gv918</w:t>
      </w:r>
    </w:p>
    <w:p w14:paraId="73AF3802" w14:textId="77777777" w:rsidR="0063708B" w:rsidRDefault="00C71BEE">
      <w:pPr>
        <w:pStyle w:val="FirstParagraph"/>
      </w:pPr>
      <w:r>
        <w:t xml:space="preserve">(To deactivate, type </w:t>
      </w:r>
      <w:r>
        <w:rPr>
          <w:rStyle w:val="VerbatimChar"/>
        </w:rPr>
        <w:t>conda deactivate</w:t>
      </w:r>
      <w:r>
        <w:t>)</w:t>
      </w:r>
    </w:p>
    <w:p w14:paraId="240491C0" w14:textId="77777777" w:rsidR="0063708B" w:rsidRDefault="00C71BEE">
      <w:pPr>
        <w:pStyle w:val="Heading3"/>
      </w:pPr>
      <w:bookmarkStart w:id="8" w:name="install-jupyter-notebook"/>
      <w:r>
        <w:t>5. Install Jupyter notebook</w:t>
      </w:r>
      <w:bookmarkEnd w:id="8"/>
    </w:p>
    <w:p w14:paraId="5E583150" w14:textId="77777777" w:rsidR="0063708B" w:rsidRDefault="00C71BEE">
      <w:pPr>
        <w:pStyle w:val="Compact"/>
        <w:numPr>
          <w:ilvl w:val="0"/>
          <w:numId w:val="22"/>
        </w:numPr>
      </w:pPr>
      <w:r>
        <w:t xml:space="preserve">Type </w:t>
      </w:r>
      <w:proofErr w:type="spellStart"/>
      <w:r>
        <w:rPr>
          <w:rStyle w:val="VerbatimChar"/>
        </w:rPr>
        <w:t>conda</w:t>
      </w:r>
      <w:proofErr w:type="spellEnd"/>
      <w:r>
        <w:rPr>
          <w:rStyle w:val="VerbatimChar"/>
        </w:rPr>
        <w:t xml:space="preserve"> install -c </w:t>
      </w:r>
      <w:proofErr w:type="spellStart"/>
      <w:r>
        <w:rPr>
          <w:rStyle w:val="VerbatimChar"/>
        </w:rPr>
        <w:t>conda</w:t>
      </w:r>
      <w:proofErr w:type="spellEnd"/>
      <w:r>
        <w:rPr>
          <w:rStyle w:val="VerbatimChar"/>
        </w:rPr>
        <w:t xml:space="preserve">-forge </w:t>
      </w:r>
      <w:proofErr w:type="spellStart"/>
      <w:r>
        <w:rPr>
          <w:rStyle w:val="VerbatimChar"/>
        </w:rPr>
        <w:t>jupyterlab</w:t>
      </w:r>
      <w:proofErr w:type="spellEnd"/>
    </w:p>
    <w:p w14:paraId="7868BD99" w14:textId="77777777" w:rsidR="0063708B" w:rsidRDefault="00C71BEE">
      <w:pPr>
        <w:pStyle w:val="Compact"/>
        <w:numPr>
          <w:ilvl w:val="0"/>
          <w:numId w:val="22"/>
        </w:numPr>
      </w:pPr>
      <w:r>
        <w:t xml:space="preserve">Type </w:t>
      </w:r>
      <w:r>
        <w:rPr>
          <w:rStyle w:val="VerbatimChar"/>
        </w:rPr>
        <w:t>jupyter-lab --generate-config</w:t>
      </w:r>
    </w:p>
    <w:p w14:paraId="653E9A3B" w14:textId="77777777" w:rsidR="0063708B" w:rsidRDefault="00C71BEE">
      <w:pPr>
        <w:pStyle w:val="Heading3"/>
      </w:pPr>
      <w:bookmarkStart w:id="9" w:name="jupyter-notebook-setup"/>
      <w:r>
        <w:t>6. Jupyter notebook setup</w:t>
      </w:r>
      <w:bookmarkEnd w:id="9"/>
    </w:p>
    <w:p w14:paraId="1DA8064E" w14:textId="53D90F8E" w:rsidR="0063708B" w:rsidRDefault="00C71BEE" w:rsidP="00FE748F">
      <w:pPr>
        <w:pStyle w:val="Compact"/>
        <w:numPr>
          <w:ilvl w:val="0"/>
          <w:numId w:val="23"/>
        </w:numPr>
      </w:pPr>
      <w:r>
        <w:t xml:space="preserve">Type </w:t>
      </w:r>
      <w:proofErr w:type="spellStart"/>
      <w:r w:rsidR="00FE748F" w:rsidRPr="00FE748F">
        <w:rPr>
          <w:rStyle w:val="VerbatimChar"/>
        </w:rPr>
        <w:t>jupyter</w:t>
      </w:r>
      <w:proofErr w:type="spellEnd"/>
      <w:r w:rsidR="00FE748F" w:rsidRPr="00FE748F">
        <w:rPr>
          <w:rStyle w:val="VerbatimChar"/>
        </w:rPr>
        <w:t xml:space="preserve"> notebook password</w:t>
      </w:r>
    </w:p>
    <w:p w14:paraId="52069BA0" w14:textId="02077D86" w:rsidR="0063708B" w:rsidRDefault="00C71BEE">
      <w:pPr>
        <w:pStyle w:val="Compact"/>
        <w:numPr>
          <w:ilvl w:val="0"/>
          <w:numId w:val="23"/>
        </w:numPr>
      </w:pPr>
      <w:r>
        <w:t xml:space="preserve">Type </w:t>
      </w:r>
      <w:proofErr w:type="gramStart"/>
      <w:r>
        <w:rPr>
          <w:rStyle w:val="VerbatimChar"/>
        </w:rPr>
        <w:t>vim .</w:t>
      </w:r>
      <w:proofErr w:type="spellStart"/>
      <w:proofErr w:type="gramEnd"/>
      <w:r>
        <w:rPr>
          <w:rStyle w:val="VerbatimChar"/>
        </w:rPr>
        <w:t>jupyter</w:t>
      </w:r>
      <w:proofErr w:type="spellEnd"/>
      <w:r>
        <w:rPr>
          <w:rStyle w:val="VerbatimChar"/>
        </w:rPr>
        <w:t>/jupyter_</w:t>
      </w:r>
      <w:r w:rsidR="00F917CF">
        <w:rPr>
          <w:rStyle w:val="VerbatimChar"/>
        </w:rPr>
        <w:t>lab</w:t>
      </w:r>
      <w:r>
        <w:rPr>
          <w:rStyle w:val="VerbatimChar"/>
        </w:rPr>
        <w:t>_config.py</w:t>
      </w:r>
    </w:p>
    <w:p w14:paraId="628D394A" w14:textId="77777777" w:rsidR="0063708B" w:rsidRDefault="00C71BEE">
      <w:pPr>
        <w:pStyle w:val="Compact"/>
        <w:numPr>
          <w:ilvl w:val="1"/>
          <w:numId w:val="25"/>
        </w:numPr>
      </w:pPr>
      <w:r>
        <w:t xml:space="preserve">hit </w:t>
      </w:r>
      <w:r>
        <w:rPr>
          <w:rStyle w:val="VerbatimChar"/>
        </w:rPr>
        <w:t>a</w:t>
      </w:r>
    </w:p>
    <w:p w14:paraId="5EDBC8DD" w14:textId="6F00F8D6" w:rsidR="0063708B" w:rsidRDefault="00F6771C">
      <w:pPr>
        <w:pStyle w:val="Compact"/>
        <w:numPr>
          <w:ilvl w:val="1"/>
          <w:numId w:val="25"/>
        </w:numPr>
      </w:pPr>
      <w:r>
        <w:t>type</w:t>
      </w:r>
    </w:p>
    <w:p w14:paraId="30B59F3A" w14:textId="3C0F9F85" w:rsidR="0063708B" w:rsidRDefault="00C71BEE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conf = get_</w:t>
      </w:r>
      <w:proofErr w:type="gramStart"/>
      <w:r>
        <w:rPr>
          <w:rStyle w:val="VerbatimChar"/>
        </w:rPr>
        <w:t>config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conf.NotebookApp.ip = '0.0.0.0'</w:t>
      </w:r>
      <w:r>
        <w:br/>
      </w:r>
      <w:r>
        <w:rPr>
          <w:rStyle w:val="VerbatimChar"/>
        </w:rPr>
        <w:t xml:space="preserve">  conf.NotebookApp.port = 8888</w:t>
      </w:r>
    </w:p>
    <w:p w14:paraId="42AA3ED9" w14:textId="77777777" w:rsidR="0063708B" w:rsidRDefault="00C71BEE">
      <w:pPr>
        <w:pStyle w:val="Compact"/>
        <w:numPr>
          <w:ilvl w:val="1"/>
          <w:numId w:val="26"/>
        </w:numPr>
      </w:pPr>
      <w:r>
        <w:t xml:space="preserve">hit </w:t>
      </w:r>
      <w:r>
        <w:rPr>
          <w:rStyle w:val="VerbatimChar"/>
        </w:rPr>
        <w:t>esc</w:t>
      </w:r>
    </w:p>
    <w:p w14:paraId="1839EF50" w14:textId="77777777" w:rsidR="0063708B" w:rsidRDefault="00C71BEE">
      <w:pPr>
        <w:pStyle w:val="Compact"/>
        <w:numPr>
          <w:ilvl w:val="1"/>
          <w:numId w:val="26"/>
        </w:numPr>
      </w:pPr>
      <w:r>
        <w:t xml:space="preserve">hit </w:t>
      </w:r>
      <w:r>
        <w:rPr>
          <w:rStyle w:val="VerbatimChar"/>
        </w:rPr>
        <w:t>:</w:t>
      </w:r>
      <w:r>
        <w:t xml:space="preserve">, </w:t>
      </w:r>
      <w:r>
        <w:rPr>
          <w:rStyle w:val="VerbatimChar"/>
        </w:rPr>
        <w:t>w</w:t>
      </w:r>
      <w:r>
        <w:t xml:space="preserve">, </w:t>
      </w:r>
      <w:r>
        <w:rPr>
          <w:rStyle w:val="VerbatimChar"/>
        </w:rPr>
        <w:t>q</w:t>
      </w:r>
    </w:p>
    <w:p w14:paraId="633C324A" w14:textId="17622165" w:rsidR="00B40F33" w:rsidRPr="00B40F33" w:rsidRDefault="00C71BEE" w:rsidP="00B40F33">
      <w:pPr>
        <w:pStyle w:val="Heading3"/>
      </w:pPr>
      <w:bookmarkStart w:id="10" w:name="start-jupyter-notebook"/>
      <w:r>
        <w:t xml:space="preserve">7. Start </w:t>
      </w:r>
      <w:proofErr w:type="spellStart"/>
      <w:r>
        <w:t>jupyter</w:t>
      </w:r>
      <w:proofErr w:type="spellEnd"/>
      <w:r>
        <w:t xml:space="preserve"> notebook</w:t>
      </w:r>
      <w:bookmarkEnd w:id="10"/>
    </w:p>
    <w:p w14:paraId="3C7ED065" w14:textId="2AA7D15F" w:rsidR="0063708B" w:rsidRDefault="00C71BEE">
      <w:pPr>
        <w:pStyle w:val="Compact"/>
        <w:numPr>
          <w:ilvl w:val="0"/>
          <w:numId w:val="27"/>
        </w:numPr>
      </w:pPr>
      <w:r>
        <w:t xml:space="preserve">Type </w:t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_jupyter_prj</w:t>
      </w:r>
      <w:proofErr w:type="spellEnd"/>
    </w:p>
    <w:p w14:paraId="680D8FC0" w14:textId="77777777" w:rsidR="0063708B" w:rsidRDefault="00C71BEE">
      <w:pPr>
        <w:pStyle w:val="Compact"/>
        <w:numPr>
          <w:ilvl w:val="0"/>
          <w:numId w:val="27"/>
        </w:numPr>
      </w:pPr>
      <w:r>
        <w:t xml:space="preserve">Type </w:t>
      </w:r>
      <w:r>
        <w:rPr>
          <w:rStyle w:val="VerbatimChar"/>
        </w:rPr>
        <w:t>cd my_jupyter_prj</w:t>
      </w:r>
    </w:p>
    <w:p w14:paraId="6B50B4FB" w14:textId="77777777" w:rsidR="0063708B" w:rsidRDefault="00C71BEE">
      <w:pPr>
        <w:pStyle w:val="Compact"/>
        <w:numPr>
          <w:ilvl w:val="0"/>
          <w:numId w:val="27"/>
        </w:numPr>
      </w:pPr>
      <w:r>
        <w:t xml:space="preserve">Type </w:t>
      </w:r>
      <w:r>
        <w:rPr>
          <w:rStyle w:val="VerbatimChar"/>
        </w:rPr>
        <w:t>jupyter-lab</w:t>
      </w:r>
    </w:p>
    <w:p w14:paraId="123BE12B" w14:textId="77777777" w:rsidR="0063708B" w:rsidRDefault="00C71BEE">
      <w:pPr>
        <w:pStyle w:val="Heading3"/>
      </w:pPr>
      <w:bookmarkStart w:id="11" w:name="open-jupyter-notebook-through-browser"/>
      <w:r>
        <w:lastRenderedPageBreak/>
        <w:t>8. Open jupyter notebook through browser</w:t>
      </w:r>
      <w:bookmarkEnd w:id="11"/>
    </w:p>
    <w:p w14:paraId="1E39FC53" w14:textId="599173AD" w:rsidR="0063708B" w:rsidRDefault="00C71BEE">
      <w:pPr>
        <w:pStyle w:val="Compact"/>
        <w:numPr>
          <w:ilvl w:val="0"/>
          <w:numId w:val="28"/>
        </w:numPr>
      </w:pPr>
      <w:r>
        <w:t xml:space="preserve">Visit </w:t>
      </w:r>
      <w:r>
        <w:rPr>
          <w:rStyle w:val="VerbatimChar"/>
        </w:rPr>
        <w:t>ec2-##-##-##-##.compute-1.amazonaws.com:8888</w:t>
      </w:r>
    </w:p>
    <w:p w14:paraId="3191BD7E" w14:textId="77777777" w:rsidR="0063708B" w:rsidRDefault="00C71BEE">
      <w:pPr>
        <w:pStyle w:val="Compact"/>
        <w:numPr>
          <w:ilvl w:val="0"/>
          <w:numId w:val="28"/>
        </w:numPr>
      </w:pPr>
      <w:r>
        <w:t>Input the password you created above</w:t>
      </w:r>
    </w:p>
    <w:p w14:paraId="3F1F4D3C" w14:textId="006D5B25" w:rsidR="0063708B" w:rsidRDefault="00C71BEE">
      <w:pPr>
        <w:pStyle w:val="Compact"/>
        <w:numPr>
          <w:ilvl w:val="0"/>
          <w:numId w:val="28"/>
        </w:numPr>
      </w:pPr>
      <w:r>
        <w:t>Create</w:t>
      </w:r>
      <w:r w:rsidR="00541C90">
        <w:t xml:space="preserve"> a new</w:t>
      </w:r>
      <w:r>
        <w:t xml:space="preserve"> notebook</w:t>
      </w:r>
    </w:p>
    <w:p w14:paraId="2EE2D50F" w14:textId="77777777" w:rsidR="0063708B" w:rsidRDefault="00C71BEE">
      <w:pPr>
        <w:pStyle w:val="Compact"/>
        <w:numPr>
          <w:ilvl w:val="0"/>
          <w:numId w:val="28"/>
        </w:numPr>
      </w:pPr>
      <w:r>
        <w:t>Install packages</w:t>
      </w:r>
    </w:p>
    <w:p w14:paraId="4F146742" w14:textId="77777777" w:rsidR="0063708B" w:rsidRDefault="00C71BEE" w:rsidP="00B40F33">
      <w:pPr>
        <w:pStyle w:val="Compact"/>
        <w:numPr>
          <w:ilvl w:val="1"/>
          <w:numId w:val="29"/>
        </w:numPr>
      </w:pPr>
      <w:proofErr w:type="gramStart"/>
      <w:r>
        <w:rPr>
          <w:rStyle w:val="VerbatimChar"/>
        </w:rPr>
        <w:t>!conda</w:t>
      </w:r>
      <w:proofErr w:type="gramEnd"/>
      <w:r>
        <w:rPr>
          <w:rStyle w:val="VerbatimChar"/>
        </w:rPr>
        <w:t xml:space="preserve"> install -c conda-forge numpy pandas matplotlib seaborn -y</w:t>
      </w:r>
    </w:p>
    <w:p w14:paraId="5CCA1B67" w14:textId="77777777" w:rsidR="0063708B" w:rsidRDefault="00C71BEE">
      <w:pPr>
        <w:numPr>
          <w:ilvl w:val="0"/>
          <w:numId w:val="30"/>
        </w:numPr>
      </w:pPr>
      <w:r>
        <w:t>Load packages and run some example codes</w:t>
      </w:r>
    </w:p>
    <w:p w14:paraId="508A22BF" w14:textId="77370DCA" w:rsidR="0063708B" w:rsidRDefault="00C71BEE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 w:rsidR="002909C4">
        <w:rPr>
          <w:rStyle w:val="NormalTok"/>
        </w:rPr>
        <w:t xml:space="preserve">  %matplotlib inline</w:t>
      </w:r>
      <w:r w:rsidR="002909C4">
        <w:t xml:space="preserve"> </w:t>
      </w:r>
      <w:r w:rsidR="002909C4"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pply the default theme</w:t>
      </w:r>
      <w:r>
        <w:br/>
      </w:r>
      <w:r>
        <w:rPr>
          <w:rStyle w:val="NormalTok"/>
        </w:rPr>
        <w:t xml:space="preserve">  sns.set_theme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ad an example dataset</w:t>
      </w:r>
      <w:r>
        <w:br/>
      </w:r>
      <w:r>
        <w:rPr>
          <w:rStyle w:val="NormalTok"/>
        </w:rPr>
        <w:t xml:space="preserve">  tips </w:t>
      </w:r>
      <w:r>
        <w:rPr>
          <w:rStyle w:val="OperatorTok"/>
        </w:rPr>
        <w:t>=</w:t>
      </w:r>
      <w:r>
        <w:rPr>
          <w:rStyle w:val="NormalTok"/>
        </w:rPr>
        <w:t xml:space="preserve"> sns.load_dataset(</w:t>
      </w:r>
      <w:r>
        <w:rPr>
          <w:rStyle w:val="StringTok"/>
        </w:rPr>
        <w:t>"tip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 visualization</w:t>
      </w:r>
      <w:r>
        <w:br/>
      </w:r>
      <w:r>
        <w:rPr>
          <w:rStyle w:val="NormalTok"/>
        </w:rPr>
        <w:t xml:space="preserve">  sns.relplot(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=</w:t>
      </w:r>
      <w:r>
        <w:rPr>
          <w:rStyle w:val="NormalTok"/>
        </w:rPr>
        <w:t>tips,</w:t>
      </w:r>
      <w:r>
        <w:br/>
      </w:r>
      <w:r>
        <w:rPr>
          <w:rStyle w:val="NormalTok"/>
        </w:rPr>
        <w:t xml:space="preserve">      x</w:t>
      </w:r>
      <w:r>
        <w:rPr>
          <w:rStyle w:val="OperatorTok"/>
        </w:rPr>
        <w:t>=</w:t>
      </w:r>
      <w:r>
        <w:rPr>
          <w:rStyle w:val="StringTok"/>
        </w:rPr>
        <w:t>"total_bill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tip"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hue</w:t>
      </w:r>
      <w:r>
        <w:rPr>
          <w:rStyle w:val="OperatorTok"/>
        </w:rPr>
        <w:t>=</w:t>
      </w:r>
      <w:r>
        <w:rPr>
          <w:rStyle w:val="StringTok"/>
        </w:rPr>
        <w:t>"smoker"</w:t>
      </w:r>
      <w:r>
        <w:rPr>
          <w:rStyle w:val="NormalTok"/>
        </w:rPr>
        <w:t>, style</w:t>
      </w:r>
      <w:r>
        <w:rPr>
          <w:rStyle w:val="OperatorTok"/>
        </w:rPr>
        <w:t>=</w:t>
      </w:r>
      <w:r>
        <w:rPr>
          <w:rStyle w:val="StringTok"/>
        </w:rPr>
        <w:t>"smoker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StringTok"/>
        </w:rPr>
        <w:t>"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plt.savefig(</w:t>
      </w:r>
      <w:r>
        <w:rPr>
          <w:rStyle w:val="StringTok"/>
        </w:rPr>
        <w:t>'test_fig.png'</w:t>
      </w:r>
      <w:r>
        <w:rPr>
          <w:rStyle w:val="NormalTok"/>
        </w:rPr>
        <w:t>)</w:t>
      </w:r>
    </w:p>
    <w:p w14:paraId="5E63DB8B" w14:textId="77777777" w:rsidR="0063708B" w:rsidRDefault="00C71BEE">
      <w:pPr>
        <w:numPr>
          <w:ilvl w:val="0"/>
          <w:numId w:val="30"/>
        </w:numPr>
      </w:pPr>
      <w:r>
        <w:t>Upload/downlaod files</w:t>
      </w:r>
    </w:p>
    <w:p w14:paraId="37EA3B63" w14:textId="77777777" w:rsidR="0063708B" w:rsidRDefault="00C71BEE">
      <w:pPr>
        <w:pStyle w:val="Heading3"/>
      </w:pPr>
      <w:bookmarkStart w:id="12" w:name="misc"/>
      <w:r>
        <w:t>9. Misc</w:t>
      </w:r>
      <w:bookmarkEnd w:id="12"/>
    </w:p>
    <w:p w14:paraId="2FF52147" w14:textId="77777777" w:rsidR="0063708B" w:rsidRDefault="00C71BEE">
      <w:pPr>
        <w:pStyle w:val="Compact"/>
        <w:numPr>
          <w:ilvl w:val="0"/>
          <w:numId w:val="31"/>
        </w:numPr>
      </w:pPr>
      <w:r>
        <w:t>Finishing</w:t>
      </w:r>
    </w:p>
    <w:p w14:paraId="6A0A723D" w14:textId="77777777" w:rsidR="0063708B" w:rsidRDefault="00C71BEE">
      <w:pPr>
        <w:pStyle w:val="Compact"/>
        <w:numPr>
          <w:ilvl w:val="0"/>
          <w:numId w:val="31"/>
        </w:numPr>
      </w:pPr>
      <w:r>
        <w:t>Stop notebook: Ctrl-C</w:t>
      </w:r>
    </w:p>
    <w:p w14:paraId="2DCD7902" w14:textId="77777777" w:rsidR="0063708B" w:rsidRDefault="00C71BEE">
      <w:pPr>
        <w:pStyle w:val="Compact"/>
        <w:numPr>
          <w:ilvl w:val="0"/>
          <w:numId w:val="31"/>
        </w:numPr>
      </w:pPr>
      <w:r>
        <w:t xml:space="preserve">Exit </w:t>
      </w:r>
      <w:r>
        <w:rPr>
          <w:rStyle w:val="VerbatimChar"/>
        </w:rPr>
        <w:t>gv918</w:t>
      </w:r>
      <w:r>
        <w:t xml:space="preserve"> conda env: </w:t>
      </w:r>
      <w:r>
        <w:rPr>
          <w:rStyle w:val="VerbatimChar"/>
        </w:rPr>
        <w:t>conda deactivate</w:t>
      </w:r>
    </w:p>
    <w:p w14:paraId="3EA81C51" w14:textId="77777777" w:rsidR="0063708B" w:rsidRDefault="00C71BEE">
      <w:pPr>
        <w:pStyle w:val="Compact"/>
        <w:numPr>
          <w:ilvl w:val="0"/>
          <w:numId w:val="31"/>
        </w:numPr>
      </w:pPr>
      <w:r>
        <w:t xml:space="preserve">Run a long-term job, using </w:t>
      </w:r>
      <w:r>
        <w:rPr>
          <w:rStyle w:val="VerbatimChar"/>
        </w:rPr>
        <w:t>screen</w:t>
      </w:r>
      <w:r>
        <w:t xml:space="preserve"> function</w:t>
      </w:r>
    </w:p>
    <w:p w14:paraId="52531A0E" w14:textId="77777777" w:rsidR="0063708B" w:rsidRDefault="00C71BEE" w:rsidP="00541C90">
      <w:pPr>
        <w:pStyle w:val="Compact"/>
        <w:numPr>
          <w:ilvl w:val="1"/>
          <w:numId w:val="32"/>
        </w:numPr>
      </w:pPr>
      <w:r>
        <w:rPr>
          <w:rStyle w:val="VerbatimChar"/>
        </w:rPr>
        <w:t>screen -S py-long-run</w:t>
      </w:r>
    </w:p>
    <w:p w14:paraId="591B61A0" w14:textId="77777777" w:rsidR="0063708B" w:rsidRDefault="00C71BEE" w:rsidP="00541C90">
      <w:pPr>
        <w:pStyle w:val="Compact"/>
        <w:numPr>
          <w:ilvl w:val="1"/>
          <w:numId w:val="32"/>
        </w:numPr>
      </w:pPr>
      <w:r>
        <w:rPr>
          <w:rStyle w:val="VerbatimChar"/>
        </w:rPr>
        <w:t>conda activate gv918</w:t>
      </w:r>
    </w:p>
    <w:p w14:paraId="0A7D2F77" w14:textId="77777777" w:rsidR="0063708B" w:rsidRDefault="00C71BEE" w:rsidP="00541C90">
      <w:pPr>
        <w:pStyle w:val="Compact"/>
        <w:numPr>
          <w:ilvl w:val="1"/>
          <w:numId w:val="32"/>
        </w:numPr>
      </w:pPr>
      <w:r>
        <w:rPr>
          <w:rStyle w:val="VerbatimChar"/>
        </w:rPr>
        <w:t>cd ...</w:t>
      </w:r>
    </w:p>
    <w:p w14:paraId="7F9290C3" w14:textId="77777777" w:rsidR="0063708B" w:rsidRDefault="00C71BEE" w:rsidP="00541C90">
      <w:pPr>
        <w:pStyle w:val="Compact"/>
        <w:numPr>
          <w:ilvl w:val="1"/>
          <w:numId w:val="32"/>
        </w:numPr>
      </w:pPr>
      <w:r>
        <w:rPr>
          <w:rStyle w:val="VerbatimChar"/>
        </w:rPr>
        <w:t>jupyter-lab</w:t>
      </w:r>
    </w:p>
    <w:p w14:paraId="34C8934F" w14:textId="77777777" w:rsidR="0063708B" w:rsidRDefault="00C71BEE" w:rsidP="00541C90">
      <w:pPr>
        <w:pStyle w:val="Compact"/>
        <w:numPr>
          <w:ilvl w:val="1"/>
          <w:numId w:val="32"/>
        </w:numPr>
      </w:pPr>
      <w:r>
        <w:t>Exit screen Ctrl+A+D</w:t>
      </w:r>
    </w:p>
    <w:p w14:paraId="0DC80AF4" w14:textId="7B75915A" w:rsidR="0063708B" w:rsidRPr="00E6280F" w:rsidRDefault="00541C90" w:rsidP="00541C90">
      <w:pPr>
        <w:pStyle w:val="Compact"/>
        <w:numPr>
          <w:ilvl w:val="1"/>
          <w:numId w:val="32"/>
        </w:numPr>
        <w:rPr>
          <w:rStyle w:val="VerbatimChar"/>
          <w:rFonts w:asciiTheme="minorHAnsi" w:hAnsiTheme="minorHAnsi"/>
          <w:sz w:val="24"/>
        </w:rPr>
      </w:pPr>
      <w:r>
        <w:t>To r</w:t>
      </w:r>
      <w:r w:rsidR="00C71BEE">
        <w:t xml:space="preserve">esume </w:t>
      </w:r>
      <w:proofErr w:type="gramStart"/>
      <w:r w:rsidR="00C71BEE">
        <w:t xml:space="preserve">screen </w:t>
      </w:r>
      <w:r>
        <w:t>:</w:t>
      </w:r>
      <w:proofErr w:type="gramEnd"/>
      <w:r>
        <w:br/>
      </w:r>
      <w:r w:rsidR="00C71BEE">
        <w:rPr>
          <w:rStyle w:val="VerbatimChar"/>
        </w:rPr>
        <w:t xml:space="preserve">screen -r </w:t>
      </w:r>
      <w:proofErr w:type="spellStart"/>
      <w:r w:rsidR="00C71BEE">
        <w:rPr>
          <w:rStyle w:val="VerbatimChar"/>
        </w:rPr>
        <w:t>py</w:t>
      </w:r>
      <w:proofErr w:type="spellEnd"/>
      <w:r w:rsidR="00C71BEE">
        <w:rPr>
          <w:rStyle w:val="VerbatimChar"/>
        </w:rPr>
        <w:t>-long-run</w:t>
      </w:r>
    </w:p>
    <w:p w14:paraId="7BF97C28" w14:textId="77777777" w:rsidR="00E6280F" w:rsidRDefault="00E6280F" w:rsidP="00E6280F">
      <w:pPr>
        <w:pStyle w:val="Compact"/>
      </w:pPr>
    </w:p>
    <w:p w14:paraId="075D9AB2" w14:textId="070D4AAB" w:rsidR="0063708B" w:rsidRDefault="00C71BEE">
      <w:pPr>
        <w:pStyle w:val="Heading3"/>
      </w:pPr>
      <w:bookmarkStart w:id="13" w:name="using-s3-if-we-have-time"/>
      <w:r>
        <w:lastRenderedPageBreak/>
        <w:t>1</w:t>
      </w:r>
      <w:r w:rsidR="00DD7DC3">
        <w:t>0</w:t>
      </w:r>
      <w:r>
        <w:t xml:space="preserve">. Using S3 </w:t>
      </w:r>
      <w:bookmarkEnd w:id="13"/>
    </w:p>
    <w:p w14:paraId="2D044029" w14:textId="39BE4A97" w:rsidR="0063708B" w:rsidRDefault="00DD7DC3">
      <w:pPr>
        <w:pStyle w:val="FirstParagraph"/>
      </w:pPr>
      <w:r>
        <w:t>W</w:t>
      </w:r>
      <w:r w:rsidR="00C71BEE">
        <w:t xml:space="preserve">e will upload an html file on S3 and directly serve the file from s3. This is a </w:t>
      </w:r>
      <w:proofErr w:type="gramStart"/>
      <w:r w:rsidR="00C71BEE">
        <w:t>cost efficient</w:t>
      </w:r>
      <w:proofErr w:type="gramEnd"/>
      <w:r w:rsidR="00C71BEE">
        <w:t xml:space="preserve"> way of hosting static contents.</w:t>
      </w:r>
      <w:r>
        <w:t xml:space="preserve"> Or other files, you can do too.</w:t>
      </w:r>
    </w:p>
    <w:p w14:paraId="171E1FCA" w14:textId="77777777" w:rsidR="0063708B" w:rsidRDefault="00C71BEE">
      <w:pPr>
        <w:pStyle w:val="Compact"/>
        <w:numPr>
          <w:ilvl w:val="0"/>
          <w:numId w:val="38"/>
        </w:numPr>
      </w:pPr>
      <w:r>
        <w:t>On browser, go to AWS S3 console</w:t>
      </w:r>
    </w:p>
    <w:p w14:paraId="79B65961" w14:textId="77777777" w:rsidR="0063708B" w:rsidRDefault="00C71BEE">
      <w:pPr>
        <w:pStyle w:val="Compact"/>
        <w:numPr>
          <w:ilvl w:val="0"/>
          <w:numId w:val="38"/>
        </w:numPr>
      </w:pPr>
      <w:r>
        <w:t>Create a bucket</w:t>
      </w:r>
    </w:p>
    <w:p w14:paraId="638FC5A3" w14:textId="77777777" w:rsidR="0063708B" w:rsidRDefault="00C71BEE">
      <w:pPr>
        <w:pStyle w:val="Compact"/>
        <w:numPr>
          <w:ilvl w:val="1"/>
          <w:numId w:val="39"/>
        </w:numPr>
      </w:pPr>
      <w:r>
        <w:t xml:space="preserve">Name: </w:t>
      </w:r>
      <w:r>
        <w:rPr>
          <w:rStyle w:val="VerbatimChar"/>
        </w:rPr>
        <w:t>GV918-***</w:t>
      </w:r>
      <w:r>
        <w:t xml:space="preserve"> (since bucket names are universal, we can’t give the same name to multiple buckets)</w:t>
      </w:r>
    </w:p>
    <w:p w14:paraId="1D9DF188" w14:textId="77777777" w:rsidR="0063708B" w:rsidRDefault="00C71BEE">
      <w:pPr>
        <w:pStyle w:val="Compact"/>
        <w:numPr>
          <w:ilvl w:val="1"/>
          <w:numId w:val="39"/>
        </w:numPr>
      </w:pPr>
      <w:r>
        <w:t>Region: London</w:t>
      </w:r>
    </w:p>
    <w:p w14:paraId="4F47B6C9" w14:textId="77777777" w:rsidR="0063708B" w:rsidRDefault="00C71BEE">
      <w:pPr>
        <w:pStyle w:val="Compact"/>
        <w:numPr>
          <w:ilvl w:val="1"/>
          <w:numId w:val="39"/>
        </w:numPr>
      </w:pPr>
      <w:r>
        <w:t>Tags:</w:t>
      </w:r>
    </w:p>
    <w:p w14:paraId="0D3C28B2" w14:textId="77777777" w:rsidR="0063708B" w:rsidRDefault="00C71BEE">
      <w:pPr>
        <w:pStyle w:val="Compact"/>
        <w:numPr>
          <w:ilvl w:val="2"/>
          <w:numId w:val="40"/>
        </w:numPr>
      </w:pPr>
      <w:r>
        <w:t>Key: Name</w:t>
      </w:r>
    </w:p>
    <w:p w14:paraId="57F1E8D0" w14:textId="77777777" w:rsidR="0063708B" w:rsidRDefault="00C71BEE">
      <w:pPr>
        <w:pStyle w:val="Compact"/>
        <w:numPr>
          <w:ilvl w:val="2"/>
          <w:numId w:val="40"/>
        </w:numPr>
      </w:pPr>
      <w:r>
        <w:t>Value: GV918</w:t>
      </w:r>
    </w:p>
    <w:p w14:paraId="767D5D95" w14:textId="3BD8B956" w:rsidR="0063708B" w:rsidRDefault="00C71BEE">
      <w:pPr>
        <w:pStyle w:val="Compact"/>
        <w:numPr>
          <w:ilvl w:val="0"/>
          <w:numId w:val="38"/>
        </w:numPr>
      </w:pPr>
      <w:r>
        <w:t xml:space="preserve">Locally Create a simple html file Using your favorite text-editor, create a simple html file and save it as </w:t>
      </w:r>
      <w:r>
        <w:rPr>
          <w:rStyle w:val="VerbatimChar"/>
        </w:rPr>
        <w:t>s3-test.html</w:t>
      </w:r>
      <w:r>
        <w:t xml:space="preserve">: </w:t>
      </w:r>
      <w:r w:rsidR="00DD7DC3">
        <w:br/>
      </w:r>
      <w:r>
        <w:rPr>
          <w:rStyle w:val="VerbatimChar"/>
        </w:rPr>
        <w:t xml:space="preserve">&lt;html&gt;         &lt;body&gt;This is my first S3 </w:t>
      </w:r>
      <w:proofErr w:type="gramStart"/>
      <w:r>
        <w:rPr>
          <w:rStyle w:val="VerbatimChar"/>
        </w:rPr>
        <w:t>webpage.&lt;</w:t>
      </w:r>
      <w:proofErr w:type="gramEnd"/>
      <w:r>
        <w:rPr>
          <w:rStyle w:val="VerbatimChar"/>
        </w:rPr>
        <w:t>/body&gt;         &lt;/html&gt;</w:t>
      </w:r>
    </w:p>
    <w:p w14:paraId="427C1E28" w14:textId="77777777" w:rsidR="0063708B" w:rsidRDefault="00C71BEE">
      <w:pPr>
        <w:pStyle w:val="Compact"/>
        <w:numPr>
          <w:ilvl w:val="0"/>
          <w:numId w:val="38"/>
        </w:numPr>
      </w:pPr>
      <w:r>
        <w:t>Upload the file</w:t>
      </w:r>
    </w:p>
    <w:p w14:paraId="2E9DB648" w14:textId="77777777" w:rsidR="0063708B" w:rsidRDefault="00C71BEE">
      <w:pPr>
        <w:pStyle w:val="Compact"/>
        <w:numPr>
          <w:ilvl w:val="1"/>
          <w:numId w:val="41"/>
        </w:numPr>
      </w:pPr>
      <w:r>
        <w:t>Select the bucket</w:t>
      </w:r>
    </w:p>
    <w:p w14:paraId="7366A226" w14:textId="77777777" w:rsidR="0063708B" w:rsidRDefault="00C71BEE">
      <w:pPr>
        <w:pStyle w:val="Compact"/>
        <w:numPr>
          <w:ilvl w:val="1"/>
          <w:numId w:val="41"/>
        </w:numPr>
      </w:pPr>
      <w:r>
        <w:t xml:space="preserve">Select </w:t>
      </w:r>
      <w:r>
        <w:rPr>
          <w:rStyle w:val="VerbatimChar"/>
        </w:rPr>
        <w:t>Upload file</w:t>
      </w:r>
    </w:p>
    <w:p w14:paraId="43677C46" w14:textId="77777777" w:rsidR="0063708B" w:rsidRDefault="00C71BEE">
      <w:pPr>
        <w:pStyle w:val="Compact"/>
        <w:numPr>
          <w:ilvl w:val="1"/>
          <w:numId w:val="41"/>
        </w:numPr>
      </w:pPr>
      <w:r>
        <w:t xml:space="preserve">Drag and drop the file </w:t>
      </w:r>
      <w:r>
        <w:rPr>
          <w:rStyle w:val="VerbatimChar"/>
        </w:rPr>
        <w:t>s3-test.html</w:t>
      </w:r>
    </w:p>
    <w:p w14:paraId="741755A1" w14:textId="77777777" w:rsidR="0063708B" w:rsidRDefault="00C71BEE">
      <w:pPr>
        <w:pStyle w:val="Compact"/>
        <w:numPr>
          <w:ilvl w:val="1"/>
          <w:numId w:val="41"/>
        </w:numPr>
      </w:pPr>
      <w:r>
        <w:t xml:space="preserve">Choose </w:t>
      </w:r>
      <w:r>
        <w:rPr>
          <w:rStyle w:val="VerbatimChar"/>
        </w:rPr>
        <w:t>Grant public read access to this object</w:t>
      </w:r>
    </w:p>
    <w:p w14:paraId="3E3CF747" w14:textId="77777777" w:rsidR="0063708B" w:rsidRDefault="00C71BEE">
      <w:pPr>
        <w:pStyle w:val="Compact"/>
        <w:numPr>
          <w:ilvl w:val="0"/>
          <w:numId w:val="38"/>
        </w:numPr>
      </w:pPr>
      <w:r>
        <w:t>Check the file</w:t>
      </w:r>
    </w:p>
    <w:p w14:paraId="43E726F3" w14:textId="77777777" w:rsidR="0063708B" w:rsidRDefault="00C71BEE">
      <w:pPr>
        <w:pStyle w:val="Compact"/>
        <w:numPr>
          <w:ilvl w:val="1"/>
          <w:numId w:val="42"/>
        </w:numPr>
      </w:pPr>
      <w:r>
        <w:t>Click the object just uploaded</w:t>
      </w:r>
    </w:p>
    <w:p w14:paraId="15CE0F0C" w14:textId="77777777" w:rsidR="0063708B" w:rsidRDefault="00C71BEE">
      <w:pPr>
        <w:pStyle w:val="Compact"/>
        <w:numPr>
          <w:ilvl w:val="1"/>
          <w:numId w:val="42"/>
        </w:numPr>
      </w:pPr>
      <w:r>
        <w:t xml:space="preserve">In </w:t>
      </w:r>
      <w:r>
        <w:rPr>
          <w:rStyle w:val="VerbatimChar"/>
        </w:rPr>
        <w:t>Overview</w:t>
      </w:r>
      <w:r>
        <w:t xml:space="preserve"> find </w:t>
      </w:r>
      <w:r>
        <w:rPr>
          <w:rStyle w:val="VerbatimChar"/>
        </w:rPr>
        <w:t>Link</w:t>
      </w:r>
      <w:r>
        <w:t xml:space="preserve">. Click the link and check the file is displayed correctly. url should look like </w:t>
      </w:r>
      <w:hyperlink r:id="rId8">
        <w:r>
          <w:rPr>
            <w:rStyle w:val="Hyperlink"/>
          </w:rPr>
          <w:t>https://s3.eu-west-2.amazonaws.com/your-bucket-name/s3-test.html</w:t>
        </w:r>
      </w:hyperlink>
    </w:p>
    <w:p w14:paraId="1D23FFE0" w14:textId="77777777" w:rsidR="0063708B" w:rsidRDefault="00C71BEE">
      <w:pPr>
        <w:pStyle w:val="Compact"/>
        <w:numPr>
          <w:ilvl w:val="0"/>
          <w:numId w:val="38"/>
        </w:numPr>
      </w:pPr>
      <w:r>
        <w:t>(Optional) Upload other stuffs</w:t>
      </w:r>
    </w:p>
    <w:p w14:paraId="1B7F0F46" w14:textId="7EB9AA20" w:rsidR="00E6280F" w:rsidRDefault="00E6280F" w:rsidP="00E6280F">
      <w:pPr>
        <w:pStyle w:val="Compact"/>
      </w:pPr>
    </w:p>
    <w:p w14:paraId="7C27DA1B" w14:textId="221322C6" w:rsidR="00E6280F" w:rsidRDefault="00E6280F" w:rsidP="00E6280F">
      <w:pPr>
        <w:pStyle w:val="Heading3"/>
      </w:pPr>
      <w:bookmarkStart w:id="14" w:name="X711be7322b42b28de737b285857fab4d5fa646a"/>
      <w:r>
        <w:t>1</w:t>
      </w:r>
      <w:r w:rsidR="00DD7DC3">
        <w:t>1</w:t>
      </w:r>
      <w:r>
        <w:t>. Set up a simple website with apache on EC2</w:t>
      </w:r>
      <w:bookmarkEnd w:id="14"/>
      <w:r w:rsidR="00DD7DC3">
        <w:t xml:space="preserve"> (if we have time)</w:t>
      </w:r>
    </w:p>
    <w:p w14:paraId="1FE734F2" w14:textId="77777777" w:rsidR="00E6280F" w:rsidRDefault="00E6280F" w:rsidP="00E6280F">
      <w:pPr>
        <w:pStyle w:val="FirstParagraph"/>
      </w:pPr>
      <w:r>
        <w:t xml:space="preserve">Here you install an apache server using </w:t>
      </w:r>
      <w:r>
        <w:rPr>
          <w:rStyle w:val="VerbatimChar"/>
        </w:rPr>
        <w:t>yum</w:t>
      </w:r>
      <w:r>
        <w:t xml:space="preserve"> and create a simple html file</w:t>
      </w:r>
    </w:p>
    <w:p w14:paraId="03E6FA90" w14:textId="77777777" w:rsidR="00E6280F" w:rsidRDefault="00E6280F" w:rsidP="00E6280F">
      <w:pPr>
        <w:pStyle w:val="Compact"/>
        <w:numPr>
          <w:ilvl w:val="0"/>
          <w:numId w:val="33"/>
        </w:numPr>
      </w:pPr>
      <w:r>
        <w:t xml:space="preserve">Update packages: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yum update -y</w:t>
      </w:r>
    </w:p>
    <w:p w14:paraId="4F272733" w14:textId="77777777" w:rsidR="00E6280F" w:rsidRDefault="00E6280F" w:rsidP="00E6280F">
      <w:pPr>
        <w:pStyle w:val="Compact"/>
        <w:numPr>
          <w:ilvl w:val="0"/>
          <w:numId w:val="33"/>
        </w:numPr>
      </w:pPr>
      <w:r>
        <w:t>Install apache</w:t>
      </w:r>
    </w:p>
    <w:p w14:paraId="2C17B4E8" w14:textId="77777777" w:rsidR="00E6280F" w:rsidRDefault="00E6280F" w:rsidP="00E6280F">
      <w:pPr>
        <w:pStyle w:val="Compact"/>
        <w:numPr>
          <w:ilvl w:val="1"/>
          <w:numId w:val="34"/>
        </w:numPr>
      </w:pPr>
      <w:r>
        <w:t xml:space="preserve">In the EC2 console, enter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yum install httpd</w:t>
      </w:r>
    </w:p>
    <w:p w14:paraId="2483F8E8" w14:textId="77777777" w:rsidR="00E6280F" w:rsidRDefault="00E6280F" w:rsidP="00E6280F">
      <w:pPr>
        <w:pStyle w:val="Compact"/>
        <w:numPr>
          <w:ilvl w:val="0"/>
          <w:numId w:val="33"/>
        </w:numPr>
      </w:pPr>
      <w:r>
        <w:t xml:space="preserve">Start webserver: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service httpd start</w:t>
      </w:r>
    </w:p>
    <w:p w14:paraId="75F0A0D6" w14:textId="77777777" w:rsidR="00E6280F" w:rsidRDefault="00E6280F" w:rsidP="00E6280F">
      <w:pPr>
        <w:pStyle w:val="Compact"/>
        <w:numPr>
          <w:ilvl w:val="0"/>
          <w:numId w:val="33"/>
        </w:numPr>
      </w:pPr>
      <w:r>
        <w:t>Check if server is running.</w:t>
      </w:r>
    </w:p>
    <w:p w14:paraId="2B5739AA" w14:textId="77777777" w:rsidR="00E6280F" w:rsidRDefault="00E6280F" w:rsidP="00E6280F">
      <w:pPr>
        <w:pStyle w:val="Compact"/>
        <w:numPr>
          <w:ilvl w:val="1"/>
          <w:numId w:val="35"/>
        </w:numPr>
      </w:pPr>
      <w:r>
        <w:t>enter public IP of your EC2 instance in your browser and see if a Test Page is shown</w:t>
      </w:r>
    </w:p>
    <w:p w14:paraId="4C4BF56A" w14:textId="77777777" w:rsidR="00E6280F" w:rsidRDefault="00E6280F" w:rsidP="00E6280F">
      <w:pPr>
        <w:pStyle w:val="Compact"/>
        <w:numPr>
          <w:ilvl w:val="0"/>
          <w:numId w:val="33"/>
        </w:numPr>
      </w:pPr>
      <w:r>
        <w:t>Create a simple html file to display</w:t>
      </w:r>
    </w:p>
    <w:p w14:paraId="1912C85D" w14:textId="77777777" w:rsidR="00E6280F" w:rsidRDefault="00E6280F" w:rsidP="00E6280F">
      <w:pPr>
        <w:numPr>
          <w:ilvl w:val="1"/>
          <w:numId w:val="36"/>
        </w:numPr>
      </w:pPr>
      <w:r>
        <w:t xml:space="preserve">Enter </w:t>
      </w:r>
      <w:r>
        <w:rPr>
          <w:rStyle w:val="VerbatimChar"/>
        </w:rPr>
        <w:t>cd /var/www/html</w:t>
      </w:r>
    </w:p>
    <w:p w14:paraId="009D5DFF" w14:textId="77777777" w:rsidR="00E6280F" w:rsidRDefault="00E6280F" w:rsidP="00E6280F">
      <w:pPr>
        <w:numPr>
          <w:ilvl w:val="1"/>
          <w:numId w:val="36"/>
        </w:numPr>
      </w:pPr>
      <w:r>
        <w:t xml:space="preserve">Enter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nano index.html</w:t>
      </w:r>
    </w:p>
    <w:p w14:paraId="302BBAAE" w14:textId="77777777" w:rsidR="00E6280F" w:rsidRDefault="00E6280F" w:rsidP="00E6280F">
      <w:pPr>
        <w:numPr>
          <w:ilvl w:val="1"/>
          <w:numId w:val="36"/>
        </w:numPr>
      </w:pPr>
      <w:r>
        <w:lastRenderedPageBreak/>
        <w:t>copy and paste following lines</w:t>
      </w:r>
    </w:p>
    <w:p w14:paraId="18A58426" w14:textId="77777777" w:rsidR="00E6280F" w:rsidRDefault="00E6280F" w:rsidP="00E6280F">
      <w:pPr>
        <w:pStyle w:val="SourceCode"/>
        <w:numPr>
          <w:ilvl w:val="1"/>
          <w:numId w:val="1"/>
        </w:numPr>
      </w:pPr>
      <w:r>
        <w:rPr>
          <w:rStyle w:val="VerbatimChar"/>
        </w:rPr>
        <w:t>&lt;html&gt;</w:t>
      </w:r>
      <w:r>
        <w:br/>
      </w:r>
      <w:r>
        <w:rPr>
          <w:rStyle w:val="VerbatimChar"/>
        </w:rPr>
        <w:t>&lt;body&gt;Hello this is my website&lt;/body&gt;</w:t>
      </w:r>
      <w:r>
        <w:br/>
      </w:r>
      <w:r>
        <w:rPr>
          <w:rStyle w:val="VerbatimChar"/>
        </w:rPr>
        <w:t>&lt;/html&gt;</w:t>
      </w:r>
    </w:p>
    <w:p w14:paraId="20CB6A1B" w14:textId="77777777" w:rsidR="00E6280F" w:rsidRDefault="00E6280F" w:rsidP="00E6280F">
      <w:pPr>
        <w:numPr>
          <w:ilvl w:val="1"/>
          <w:numId w:val="36"/>
        </w:numPr>
      </w:pPr>
      <w:r>
        <w:t xml:space="preserve">save and exit </w:t>
      </w:r>
      <w:r>
        <w:rPr>
          <w:rStyle w:val="VerbatimChar"/>
        </w:rPr>
        <w:t>nano</w:t>
      </w:r>
    </w:p>
    <w:p w14:paraId="36B243CC" w14:textId="77777777" w:rsidR="00E6280F" w:rsidRDefault="00E6280F" w:rsidP="00E6280F">
      <w:pPr>
        <w:pStyle w:val="Compact"/>
        <w:numPr>
          <w:ilvl w:val="0"/>
          <w:numId w:val="33"/>
        </w:numPr>
      </w:pPr>
      <w:r>
        <w:t>Check whether the page is displayed by refreshing the browser</w:t>
      </w:r>
    </w:p>
    <w:p w14:paraId="6FDFAADB" w14:textId="77777777" w:rsidR="00E6280F" w:rsidRDefault="00E6280F" w:rsidP="00E6280F">
      <w:pPr>
        <w:pStyle w:val="Compact"/>
        <w:numPr>
          <w:ilvl w:val="0"/>
          <w:numId w:val="33"/>
        </w:numPr>
      </w:pPr>
      <w:r>
        <w:t>Publish the figure from the previous section</w:t>
      </w:r>
    </w:p>
    <w:p w14:paraId="72AA8F7D" w14:textId="77777777" w:rsidR="00E6280F" w:rsidRDefault="00E6280F" w:rsidP="00E6280F">
      <w:pPr>
        <w:numPr>
          <w:ilvl w:val="1"/>
          <w:numId w:val="37"/>
        </w:numPr>
      </w:pPr>
      <w:r>
        <w:t xml:space="preserve">Copy the figure into the public folder using </w:t>
      </w:r>
      <w:r>
        <w:rPr>
          <w:rStyle w:val="VerbatimChar"/>
        </w:rPr>
        <w:t>cp</w:t>
      </w:r>
    </w:p>
    <w:p w14:paraId="144F9909" w14:textId="77777777" w:rsidR="00E6280F" w:rsidRDefault="00E6280F" w:rsidP="00E6280F">
      <w:pPr>
        <w:pStyle w:val="SourceCode"/>
        <w:numPr>
          <w:ilvl w:val="1"/>
          <w:numId w:val="1"/>
        </w:num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cp ~/test_fig.png /var/www/html</w:t>
      </w:r>
    </w:p>
    <w:p w14:paraId="4CAEB407" w14:textId="77777777" w:rsidR="00E6280F" w:rsidRDefault="00E6280F" w:rsidP="00E6280F">
      <w:pPr>
        <w:numPr>
          <w:ilvl w:val="1"/>
          <w:numId w:val="37"/>
        </w:numPr>
      </w:pPr>
      <w:r>
        <w:t xml:space="preserve">Check on the browser. url: </w:t>
      </w:r>
      <w:r>
        <w:rPr>
          <w:rStyle w:val="VerbatimChar"/>
        </w:rPr>
        <w:t>http://ec2-##-##-##-##.compute-1.amazonaws.com/test_fig.png</w:t>
      </w:r>
    </w:p>
    <w:p w14:paraId="33C087D6" w14:textId="5AF6FAD5" w:rsidR="00E6280F" w:rsidRDefault="00E6280F" w:rsidP="00E6280F">
      <w:pPr>
        <w:pStyle w:val="Compact"/>
      </w:pPr>
    </w:p>
    <w:p w14:paraId="6A045AA4" w14:textId="3D23811B" w:rsidR="00DD7DC3" w:rsidRDefault="00DD7DC3" w:rsidP="00DD7DC3">
      <w:pPr>
        <w:pStyle w:val="Heading3"/>
      </w:pPr>
      <w:r>
        <w:t xml:space="preserve">12. Install </w:t>
      </w:r>
      <w:r w:rsidR="005873EF">
        <w:t xml:space="preserve">R and </w:t>
      </w:r>
      <w:r>
        <w:t>RStudio Server</w:t>
      </w:r>
    </w:p>
    <w:p w14:paraId="4FE91776" w14:textId="3C35E821" w:rsidR="00DD7DC3" w:rsidRDefault="00DD7DC3" w:rsidP="00E6280F">
      <w:pPr>
        <w:pStyle w:val="Compact"/>
      </w:pPr>
    </w:p>
    <w:p w14:paraId="7C2368D3" w14:textId="0E27DBCE" w:rsidR="005873EF" w:rsidRDefault="005873EF" w:rsidP="00DD7DC3">
      <w:pPr>
        <w:pStyle w:val="Compact"/>
        <w:numPr>
          <w:ilvl w:val="0"/>
          <w:numId w:val="46"/>
        </w:numPr>
      </w:pPr>
      <w:r>
        <w:t>Edit security group, open port 8787</w:t>
      </w:r>
    </w:p>
    <w:p w14:paraId="0554EAED" w14:textId="5D896CE5" w:rsidR="00DD7DC3" w:rsidRDefault="00DD7DC3" w:rsidP="00DD7DC3">
      <w:pPr>
        <w:pStyle w:val="Compact"/>
        <w:numPr>
          <w:ilvl w:val="0"/>
          <w:numId w:val="46"/>
        </w:numPr>
      </w:pPr>
      <w:r>
        <w:t xml:space="preserve">Log in your EC2 instance via </w:t>
      </w:r>
      <w:proofErr w:type="spellStart"/>
      <w:r>
        <w:t>ssh</w:t>
      </w:r>
      <w:proofErr w:type="spellEnd"/>
    </w:p>
    <w:p w14:paraId="1DF446B2" w14:textId="77777777" w:rsidR="00DD7DC3" w:rsidRPr="00DD7DC3" w:rsidRDefault="00DD7DC3" w:rsidP="00DD7DC3">
      <w:pPr>
        <w:pStyle w:val="Compact"/>
        <w:numPr>
          <w:ilvl w:val="1"/>
          <w:numId w:val="46"/>
        </w:numPr>
        <w:rPr>
          <w:rStyle w:val="VerbatimChar"/>
          <w:rFonts w:asciiTheme="minorHAnsi" w:hAnsiTheme="minorHAnsi"/>
          <w:sz w:val="24"/>
        </w:rPr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bsuser.pem</w:t>
      </w:r>
      <w:proofErr w:type="spellEnd"/>
      <w:r>
        <w:rPr>
          <w:rStyle w:val="VerbatimChar"/>
        </w:rPr>
        <w:t xml:space="preserve"> ec2-user@ec2-##-##-##-##.compute-1.amazonaws.com</w:t>
      </w:r>
    </w:p>
    <w:p w14:paraId="64938268" w14:textId="19DE9F3F" w:rsidR="00DD7DC3" w:rsidRDefault="00DD7DC3" w:rsidP="00DD7DC3">
      <w:pPr>
        <w:pStyle w:val="Compact"/>
        <w:numPr>
          <w:ilvl w:val="0"/>
          <w:numId w:val="46"/>
        </w:numPr>
      </w:pPr>
      <w:r>
        <w:t xml:space="preserve">Update </w:t>
      </w:r>
      <w:proofErr w:type="spellStart"/>
      <w:r>
        <w:t>linux</w:t>
      </w:r>
      <w:proofErr w:type="spellEnd"/>
      <w:r>
        <w:t xml:space="preserve">: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yum update</w:t>
      </w:r>
    </w:p>
    <w:p w14:paraId="0B045987" w14:textId="58DB82A9" w:rsidR="00DD7DC3" w:rsidRPr="00DD7DC3" w:rsidRDefault="00DD7DC3" w:rsidP="00DD7DC3">
      <w:pPr>
        <w:pStyle w:val="Compact"/>
        <w:numPr>
          <w:ilvl w:val="0"/>
          <w:numId w:val="46"/>
        </w:numPr>
        <w:rPr>
          <w:rStyle w:val="VerbatimChar"/>
        </w:rPr>
      </w:pPr>
      <w:r>
        <w:t xml:space="preserve">Install R: </w:t>
      </w:r>
      <w:proofErr w:type="spellStart"/>
      <w:r w:rsidRPr="00DD7DC3">
        <w:rPr>
          <w:rStyle w:val="VerbatimChar"/>
        </w:rPr>
        <w:t>sudo</w:t>
      </w:r>
      <w:proofErr w:type="spellEnd"/>
      <w:r w:rsidRPr="00DD7DC3">
        <w:rPr>
          <w:rStyle w:val="VerbatimChar"/>
        </w:rPr>
        <w:t xml:space="preserve"> amazon-</w:t>
      </w:r>
      <w:proofErr w:type="spellStart"/>
      <w:r w:rsidRPr="00DD7DC3">
        <w:rPr>
          <w:rStyle w:val="VerbatimChar"/>
        </w:rPr>
        <w:t>linux</w:t>
      </w:r>
      <w:proofErr w:type="spellEnd"/>
      <w:r w:rsidRPr="00DD7DC3">
        <w:rPr>
          <w:rStyle w:val="VerbatimChar"/>
        </w:rPr>
        <w:t>-extras install</w:t>
      </w:r>
      <w:r>
        <w:rPr>
          <w:rStyle w:val="VerbatimChar"/>
        </w:rPr>
        <w:t xml:space="preserve"> R4</w:t>
      </w:r>
    </w:p>
    <w:p w14:paraId="2DF9A443" w14:textId="77777777" w:rsidR="00892CCC" w:rsidRDefault="00892CCC" w:rsidP="00892CCC">
      <w:pPr>
        <w:pStyle w:val="Compact"/>
        <w:numPr>
          <w:ilvl w:val="0"/>
          <w:numId w:val="46"/>
        </w:numPr>
      </w:pPr>
      <w:r>
        <w:t xml:space="preserve">Install </w:t>
      </w:r>
      <w:proofErr w:type="spellStart"/>
      <w:r>
        <w:t>Rstudio</w:t>
      </w:r>
      <w:proofErr w:type="spellEnd"/>
      <w:r>
        <w:t>:</w:t>
      </w:r>
    </w:p>
    <w:p w14:paraId="26DEA912" w14:textId="77777777" w:rsidR="000E0F70" w:rsidRPr="000E0F70" w:rsidRDefault="000E0F70" w:rsidP="000E0F70">
      <w:pPr>
        <w:pStyle w:val="Compact"/>
        <w:numPr>
          <w:ilvl w:val="1"/>
          <w:numId w:val="46"/>
        </w:numPr>
        <w:rPr>
          <w:rStyle w:val="VerbatimChar"/>
        </w:rPr>
      </w:pPr>
      <w:proofErr w:type="spellStart"/>
      <w:r w:rsidRPr="000E0F70">
        <w:rPr>
          <w:rStyle w:val="VerbatimChar"/>
        </w:rPr>
        <w:t>wget</w:t>
      </w:r>
      <w:proofErr w:type="spellEnd"/>
      <w:r w:rsidRPr="000E0F70">
        <w:rPr>
          <w:rStyle w:val="VerbatimChar"/>
        </w:rPr>
        <w:t xml:space="preserve"> https://download2.rstudio.org/server/centos7/x86_64/rstudio-server-rhel-2022.07.2-576-x86_64.rpm</w:t>
      </w:r>
    </w:p>
    <w:p w14:paraId="6453EC58" w14:textId="3C8E4E82" w:rsidR="00892CCC" w:rsidRDefault="000E0F70" w:rsidP="000E0F70">
      <w:pPr>
        <w:pStyle w:val="Compact"/>
        <w:numPr>
          <w:ilvl w:val="1"/>
          <w:numId w:val="46"/>
        </w:numPr>
        <w:rPr>
          <w:rStyle w:val="VerbatimChar"/>
        </w:rPr>
      </w:pPr>
      <w:proofErr w:type="spellStart"/>
      <w:r w:rsidRPr="000E0F70">
        <w:rPr>
          <w:rStyle w:val="VerbatimChar"/>
        </w:rPr>
        <w:t>sudo</w:t>
      </w:r>
      <w:proofErr w:type="spellEnd"/>
      <w:r w:rsidRPr="000E0F70">
        <w:rPr>
          <w:rStyle w:val="VerbatimChar"/>
        </w:rPr>
        <w:t xml:space="preserve"> yum install rstudio-server-rhel-2022.07.2-576-x86_64.rpm</w:t>
      </w:r>
    </w:p>
    <w:p w14:paraId="0CD2752B" w14:textId="70F8B264" w:rsidR="00892CCC" w:rsidRDefault="00892CCC" w:rsidP="00892CCC">
      <w:pPr>
        <w:pStyle w:val="Compact"/>
        <w:numPr>
          <w:ilvl w:val="0"/>
          <w:numId w:val="46"/>
        </w:numPr>
      </w:pPr>
      <w:r>
        <w:t>Add user:</w:t>
      </w:r>
    </w:p>
    <w:p w14:paraId="5034A13B" w14:textId="741138F6" w:rsidR="00892CCC" w:rsidRDefault="00892CCC" w:rsidP="00892CCC">
      <w:pPr>
        <w:pStyle w:val="Compact"/>
        <w:numPr>
          <w:ilvl w:val="1"/>
          <w:numId w:val="46"/>
        </w:numPr>
        <w:rPr>
          <w:rStyle w:val="VerbatimChar"/>
        </w:r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duser</w:t>
      </w:r>
      <w:proofErr w:type="spellEnd"/>
      <w:r>
        <w:rPr>
          <w:rStyle w:val="VerbatimChar"/>
        </w:rPr>
        <w:t xml:space="preserve"> &lt;username&gt;</w:t>
      </w:r>
    </w:p>
    <w:p w14:paraId="6FF3860B" w14:textId="0F1A3989" w:rsidR="005873EF" w:rsidRPr="005873EF" w:rsidRDefault="00892CCC" w:rsidP="00892CCC">
      <w:pPr>
        <w:pStyle w:val="Compact"/>
        <w:numPr>
          <w:ilvl w:val="1"/>
          <w:numId w:val="46"/>
        </w:numPr>
        <w:rPr>
          <w:rFonts w:ascii="Consolas" w:hAnsi="Consolas"/>
          <w:sz w:val="22"/>
        </w:r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passwd &lt;username&gt;</w:t>
      </w:r>
      <w:r w:rsidR="005873EF">
        <w:rPr>
          <w:rStyle w:val="VerbatimChar"/>
        </w:rPr>
        <w:t xml:space="preserve"> </w:t>
      </w:r>
    </w:p>
    <w:p w14:paraId="53C3198C" w14:textId="322D3EBD" w:rsidR="00892CCC" w:rsidRPr="005873EF" w:rsidRDefault="005873EF" w:rsidP="005873EF">
      <w:pPr>
        <w:pStyle w:val="Compact"/>
        <w:numPr>
          <w:ilvl w:val="0"/>
          <w:numId w:val="46"/>
        </w:numPr>
        <w:rPr>
          <w:rFonts w:ascii="Consolas" w:hAnsi="Consolas"/>
          <w:sz w:val="22"/>
        </w:rPr>
      </w:pPr>
      <w:r>
        <w:t xml:space="preserve">Access with: </w:t>
      </w:r>
      <w:r>
        <w:rPr>
          <w:rStyle w:val="VerbatimChar"/>
        </w:rPr>
        <w:t>ec2-##-##-##-##.compute-1.amazonaws.com:8787</w:t>
      </w:r>
    </w:p>
    <w:p w14:paraId="4DDA1E1F" w14:textId="77777777" w:rsidR="00DD7DC3" w:rsidRDefault="00DD7DC3" w:rsidP="00DD7DC3">
      <w:pPr>
        <w:pStyle w:val="Compact"/>
      </w:pPr>
    </w:p>
    <w:sectPr w:rsidR="00DD7D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498F5" w14:textId="77777777" w:rsidR="00BF631E" w:rsidRDefault="00BF631E">
      <w:pPr>
        <w:spacing w:after="0"/>
      </w:pPr>
      <w:r>
        <w:separator/>
      </w:r>
    </w:p>
  </w:endnote>
  <w:endnote w:type="continuationSeparator" w:id="0">
    <w:p w14:paraId="7AB91951" w14:textId="77777777" w:rsidR="00BF631E" w:rsidRDefault="00BF63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1878C" w14:textId="77777777" w:rsidR="00BF631E" w:rsidRDefault="00BF631E">
      <w:r>
        <w:separator/>
      </w:r>
    </w:p>
  </w:footnote>
  <w:footnote w:type="continuationSeparator" w:id="0">
    <w:p w14:paraId="124337BD" w14:textId="77777777" w:rsidR="00BF631E" w:rsidRDefault="00BF63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7EC2D5E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B2F1BF7"/>
    <w:multiLevelType w:val="multilevel"/>
    <w:tmpl w:val="9BEE90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42A8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D460BE7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E3D71F9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3A1EF2D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898514328">
    <w:abstractNumId w:val="2"/>
  </w:num>
  <w:num w:numId="2" w16cid:durableId="467821523">
    <w:abstractNumId w:val="0"/>
  </w:num>
  <w:num w:numId="3" w16cid:durableId="1068190123">
    <w:abstractNumId w:val="0"/>
  </w:num>
  <w:num w:numId="4" w16cid:durableId="39833509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541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12036963">
    <w:abstractNumId w:val="0"/>
  </w:num>
  <w:num w:numId="7" w16cid:durableId="248739399">
    <w:abstractNumId w:val="0"/>
  </w:num>
  <w:num w:numId="8" w16cid:durableId="2030600141">
    <w:abstractNumId w:val="0"/>
  </w:num>
  <w:num w:numId="9" w16cid:durableId="1318266563">
    <w:abstractNumId w:val="0"/>
  </w:num>
  <w:num w:numId="10" w16cid:durableId="1270964675">
    <w:abstractNumId w:val="0"/>
  </w:num>
  <w:num w:numId="11" w16cid:durableId="20358122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84368618">
    <w:abstractNumId w:val="0"/>
  </w:num>
  <w:num w:numId="13" w16cid:durableId="7003239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0705671">
    <w:abstractNumId w:val="0"/>
  </w:num>
  <w:num w:numId="15" w16cid:durableId="1499274528">
    <w:abstractNumId w:val="0"/>
  </w:num>
  <w:num w:numId="16" w16cid:durableId="859666765">
    <w:abstractNumId w:val="0"/>
  </w:num>
  <w:num w:numId="17" w16cid:durableId="806103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7934428">
    <w:abstractNumId w:val="0"/>
  </w:num>
  <w:num w:numId="19" w16cid:durableId="1314528775">
    <w:abstractNumId w:val="0"/>
  </w:num>
  <w:num w:numId="20" w16cid:durableId="1478111874">
    <w:abstractNumId w:val="0"/>
  </w:num>
  <w:num w:numId="21" w16cid:durableId="20773164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851057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1488098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90142063">
    <w:abstractNumId w:val="0"/>
  </w:num>
  <w:num w:numId="25" w16cid:durableId="2018460489">
    <w:abstractNumId w:val="0"/>
  </w:num>
  <w:num w:numId="26" w16cid:durableId="2026512947">
    <w:abstractNumId w:val="0"/>
  </w:num>
  <w:num w:numId="27" w16cid:durableId="199054767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443385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67063915">
    <w:abstractNumId w:val="0"/>
  </w:num>
  <w:num w:numId="30" w16cid:durableId="13306140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" w16cid:durableId="14882019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49961475">
    <w:abstractNumId w:val="0"/>
  </w:num>
  <w:num w:numId="33" w16cid:durableId="17919747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79746359">
    <w:abstractNumId w:val="0"/>
  </w:num>
  <w:num w:numId="35" w16cid:durableId="1800954329">
    <w:abstractNumId w:val="0"/>
  </w:num>
  <w:num w:numId="36" w16cid:durableId="2143158369">
    <w:abstractNumId w:val="0"/>
  </w:num>
  <w:num w:numId="37" w16cid:durableId="227811259">
    <w:abstractNumId w:val="0"/>
  </w:num>
  <w:num w:numId="38" w16cid:durableId="7174405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132934679">
    <w:abstractNumId w:val="0"/>
  </w:num>
  <w:num w:numId="40" w16cid:durableId="1041710457">
    <w:abstractNumId w:val="0"/>
  </w:num>
  <w:num w:numId="41" w16cid:durableId="1156804679">
    <w:abstractNumId w:val="0"/>
  </w:num>
  <w:num w:numId="42" w16cid:durableId="1629433190">
    <w:abstractNumId w:val="0"/>
  </w:num>
  <w:num w:numId="43" w16cid:durableId="1276786847">
    <w:abstractNumId w:val="0"/>
  </w:num>
  <w:num w:numId="44" w16cid:durableId="1033965586">
    <w:abstractNumId w:val="3"/>
  </w:num>
  <w:num w:numId="45" w16cid:durableId="58410691">
    <w:abstractNumId w:val="4"/>
  </w:num>
  <w:num w:numId="46" w16cid:durableId="387994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0F70"/>
    <w:rsid w:val="001B4B31"/>
    <w:rsid w:val="00240520"/>
    <w:rsid w:val="002909C4"/>
    <w:rsid w:val="002B684F"/>
    <w:rsid w:val="003145D6"/>
    <w:rsid w:val="004E29B3"/>
    <w:rsid w:val="00541C90"/>
    <w:rsid w:val="005873EF"/>
    <w:rsid w:val="00590D07"/>
    <w:rsid w:val="005A0455"/>
    <w:rsid w:val="00610212"/>
    <w:rsid w:val="0063708B"/>
    <w:rsid w:val="007062B0"/>
    <w:rsid w:val="00784D58"/>
    <w:rsid w:val="00847875"/>
    <w:rsid w:val="00892CCC"/>
    <w:rsid w:val="008A4C64"/>
    <w:rsid w:val="008D6863"/>
    <w:rsid w:val="00923EEB"/>
    <w:rsid w:val="00A97D98"/>
    <w:rsid w:val="00B33417"/>
    <w:rsid w:val="00B40F33"/>
    <w:rsid w:val="00B86B75"/>
    <w:rsid w:val="00BC48D5"/>
    <w:rsid w:val="00BF631E"/>
    <w:rsid w:val="00C36279"/>
    <w:rsid w:val="00C71BEE"/>
    <w:rsid w:val="00C9560F"/>
    <w:rsid w:val="00CD121C"/>
    <w:rsid w:val="00D95ED0"/>
    <w:rsid w:val="00D97224"/>
    <w:rsid w:val="00DD7DC3"/>
    <w:rsid w:val="00E315A3"/>
    <w:rsid w:val="00E6280F"/>
    <w:rsid w:val="00F6771C"/>
    <w:rsid w:val="00F917CF"/>
    <w:rsid w:val="00FE74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798B80"/>
  <w15:docId w15:val="{B12AC06E-F216-B44E-9BFF-575731677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D95ED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9560F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329866">
          <w:marLeft w:val="0"/>
          <w:marRight w:val="0"/>
          <w:marTop w:val="0"/>
          <w:marBottom w:val="0"/>
          <w:divBdr>
            <w:top w:val="single" w:sz="2" w:space="9" w:color="C7CDD1"/>
            <w:left w:val="single" w:sz="6" w:space="8" w:color="C7CDD1"/>
            <w:bottom w:val="single" w:sz="6" w:space="9" w:color="C7CDD1"/>
            <w:right w:val="single" w:sz="6" w:space="5" w:color="C7CDD1"/>
          </w:divBdr>
          <w:divsChild>
            <w:div w:id="1062145271">
              <w:marLeft w:val="18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2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3361205">
          <w:marLeft w:val="0"/>
          <w:marRight w:val="0"/>
          <w:marTop w:val="0"/>
          <w:marBottom w:val="0"/>
          <w:divBdr>
            <w:top w:val="single" w:sz="2" w:space="9" w:color="C7CDD1"/>
            <w:left w:val="single" w:sz="6" w:space="8" w:color="C7CDD1"/>
            <w:bottom w:val="single" w:sz="6" w:space="9" w:color="C7CDD1"/>
            <w:right w:val="single" w:sz="6" w:space="5" w:color="C7CDD1"/>
          </w:divBdr>
        </w:div>
      </w:divsChild>
    </w:div>
    <w:div w:id="8575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3.eu-west-2.amazonaws.com/your-bucket-name/s3-tes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wsacademy.instructure.com/login/canva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6</Pages>
  <Words>970</Words>
  <Characters>553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V918 - Week 06 Class</vt:lpstr>
    </vt:vector>
  </TitlesOfParts>
  <Company/>
  <LinksUpToDate>false</LinksUpToDate>
  <CharactersWithSpaces>6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V918 - Week 06 Class</dc:title>
  <dc:creator>Akitaka Matsuo</dc:creator>
  <cp:keywords/>
  <cp:lastModifiedBy>Akitaka Matsuo</cp:lastModifiedBy>
  <cp:revision>17</cp:revision>
  <dcterms:created xsi:type="dcterms:W3CDTF">2020-11-09T17:50:00Z</dcterms:created>
  <dcterms:modified xsi:type="dcterms:W3CDTF">2023-10-31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0</vt:lpwstr>
  </property>
  <property fmtid="{D5CDD505-2E9C-101B-9397-08002B2CF9AE}" pid="3" name="output">
    <vt:lpwstr>word_document</vt:lpwstr>
  </property>
</Properties>
</file>